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F64E77" w14:textId="5A7CDB17" w:rsidR="00D5158D" w:rsidRDefault="00B363E5" w:rsidP="00B363E5">
      <w:pPr>
        <w:pStyle w:val="Heading1"/>
        <w:jc w:val="center"/>
      </w:pPr>
      <w:r>
        <w:t>CASE WITH TWO LAR INPUT ARGUMENTS (A,B)</w:t>
      </w:r>
    </w:p>
    <w:p w14:paraId="75CECDCA" w14:textId="79E4C8D6" w:rsidR="00D5158D" w:rsidRDefault="00D5158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8750453" wp14:editId="6C5D6251">
            <wp:extent cx="6105525" cy="6548513"/>
            <wp:effectExtent l="0" t="0" r="0" b="5080"/>
            <wp:docPr id="69836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8" r="37820" b="11459"/>
                    <a:stretch/>
                  </pic:blipFill>
                  <pic:spPr bwMode="auto">
                    <a:xfrm>
                      <a:off x="0" y="0"/>
                      <a:ext cx="6108096" cy="655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2D665B" w14:textId="603964AB" w:rsidR="00D5158D" w:rsidRDefault="00D5158D">
      <w:pPr>
        <w:rPr>
          <w:b/>
          <w:bCs/>
        </w:rPr>
      </w:pPr>
      <w:r>
        <w:rPr>
          <w:b/>
          <w:bCs/>
        </w:rPr>
        <w:br w:type="page"/>
      </w:r>
    </w:p>
    <w:p w14:paraId="2B8F863D" w14:textId="4A7A1F36" w:rsidR="00D5158D" w:rsidRPr="00D5158D" w:rsidRDefault="00D5158D">
      <w:pPr>
        <w:rPr>
          <w:b/>
          <w:bCs/>
        </w:rPr>
      </w:pPr>
      <w:r>
        <w:rPr>
          <w:b/>
          <w:bCs/>
        </w:rPr>
        <w:lastRenderedPageBreak/>
        <w:t>UNION(A,B)</w:t>
      </w:r>
      <w:r w:rsidR="00780610" w:rsidRPr="00780610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5"/>
        <w:gridCol w:w="2310"/>
        <w:gridCol w:w="2311"/>
        <w:gridCol w:w="2274"/>
      </w:tblGrid>
      <w:tr w:rsidR="00D5158D" w14:paraId="5D78CB10" w14:textId="2D4668EB" w:rsidTr="00B838CD">
        <w:tc>
          <w:tcPr>
            <w:tcW w:w="2455" w:type="dxa"/>
          </w:tcPr>
          <w:p w14:paraId="1A1E7D3F" w14:textId="77777777" w:rsidR="00D5158D" w:rsidRDefault="00D5158D" w:rsidP="00D5158D">
            <w:pPr>
              <w:jc w:val="right"/>
            </w:pPr>
          </w:p>
        </w:tc>
        <w:tc>
          <w:tcPr>
            <w:tcW w:w="2310" w:type="dxa"/>
          </w:tcPr>
          <w:p w14:paraId="1EB7AC16" w14:textId="7659A621" w:rsidR="00D5158D" w:rsidRPr="00D5158D" w:rsidRDefault="00D5158D" w:rsidP="00D5158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A</w:t>
            </w:r>
          </w:p>
        </w:tc>
        <w:tc>
          <w:tcPr>
            <w:tcW w:w="2311" w:type="dxa"/>
          </w:tcPr>
          <w:p w14:paraId="07518570" w14:textId="78982313" w:rsidR="00D5158D" w:rsidRPr="00D5158D" w:rsidRDefault="00D5158D" w:rsidP="00D5158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B</w:t>
            </w:r>
          </w:p>
        </w:tc>
        <w:tc>
          <w:tcPr>
            <w:tcW w:w="2274" w:type="dxa"/>
            <w:shd w:val="clear" w:color="auto" w:fill="0F9ED5" w:themeFill="accent4"/>
          </w:tcPr>
          <w:p w14:paraId="0133D1DF" w14:textId="771F376D" w:rsidR="00D5158D" w:rsidRPr="00D5158D" w:rsidRDefault="00780610" w:rsidP="00D5158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F158812" wp14:editId="4575D793">
                      <wp:simplePos x="0" y="0"/>
                      <wp:positionH relativeFrom="column">
                        <wp:posOffset>-2624897</wp:posOffset>
                      </wp:positionH>
                      <wp:positionV relativeFrom="paragraph">
                        <wp:posOffset>192930</wp:posOffset>
                      </wp:positionV>
                      <wp:extent cx="3688991" cy="143123"/>
                      <wp:effectExtent l="0" t="0" r="26035" b="28575"/>
                      <wp:wrapNone/>
                      <wp:docPr id="2127558633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991" cy="1431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35ABF5" id="Rectangle 17" o:spid="_x0000_s1026" style="position:absolute;margin-left:-206.7pt;margin-top:15.2pt;width:290.45pt;height:1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D5158D" w:rsidRPr="00D5158D">
              <w:rPr>
                <w:b/>
                <w:bCs/>
              </w:rPr>
              <w:t>Result</w:t>
            </w:r>
          </w:p>
        </w:tc>
      </w:tr>
      <w:tr w:rsidR="00D5158D" w14:paraId="7B2B0586" w14:textId="3C070AF7" w:rsidTr="00B838CD">
        <w:tc>
          <w:tcPr>
            <w:tcW w:w="2455" w:type="dxa"/>
          </w:tcPr>
          <w:p w14:paraId="7E13198C" w14:textId="5CDA3310" w:rsidR="00D5158D" w:rsidRDefault="00D5158D" w:rsidP="00D5158D">
            <w:pPr>
              <w:jc w:val="right"/>
            </w:pPr>
            <w:r>
              <w:t>Atom1</w:t>
            </w:r>
          </w:p>
        </w:tc>
        <w:tc>
          <w:tcPr>
            <w:tcW w:w="2310" w:type="dxa"/>
          </w:tcPr>
          <w:p w14:paraId="3DC80FEA" w14:textId="01D837CD" w:rsidR="00D5158D" w:rsidRDefault="00D5158D" w:rsidP="00D5158D">
            <w:pPr>
              <w:jc w:val="center"/>
            </w:pPr>
            <w:r>
              <w:t>1</w:t>
            </w:r>
          </w:p>
        </w:tc>
        <w:tc>
          <w:tcPr>
            <w:tcW w:w="2311" w:type="dxa"/>
          </w:tcPr>
          <w:p w14:paraId="3F1747D1" w14:textId="6E23B60E" w:rsidR="00D5158D" w:rsidRDefault="00D5158D" w:rsidP="00D5158D">
            <w:pPr>
              <w:jc w:val="center"/>
            </w:pPr>
            <w:r>
              <w:t>0</w:t>
            </w:r>
          </w:p>
        </w:tc>
        <w:tc>
          <w:tcPr>
            <w:tcW w:w="2274" w:type="dxa"/>
            <w:shd w:val="clear" w:color="auto" w:fill="0F9ED5" w:themeFill="accent4"/>
          </w:tcPr>
          <w:p w14:paraId="753C6CFC" w14:textId="7CA4136B" w:rsidR="00D5158D" w:rsidRPr="00D5158D" w:rsidRDefault="00D5158D" w:rsidP="00D5158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1</w:t>
            </w:r>
            <w:r w:rsidR="00780610">
              <w:rPr>
                <w:b/>
                <w:bCs/>
              </w:rPr>
              <w:t xml:space="preserve">  (</w:t>
            </w:r>
            <w:r w:rsidR="00780610">
              <w:rPr>
                <w:b/>
                <w:bCs/>
              </w:rPr>
              <w:t>==</w:t>
            </w:r>
            <w:r w:rsidR="00780610">
              <w:rPr>
                <w:b/>
                <w:bCs/>
              </w:rPr>
              <w:t>1 | 0)</w:t>
            </w:r>
          </w:p>
        </w:tc>
      </w:tr>
      <w:tr w:rsidR="00D5158D" w14:paraId="1A3CC64D" w14:textId="2A2E0140" w:rsidTr="00B838CD">
        <w:tc>
          <w:tcPr>
            <w:tcW w:w="2455" w:type="dxa"/>
          </w:tcPr>
          <w:p w14:paraId="3C7FD566" w14:textId="11F94DA3" w:rsidR="00D5158D" w:rsidRDefault="00D5158D" w:rsidP="00D5158D">
            <w:pPr>
              <w:jc w:val="right"/>
            </w:pPr>
            <w:r>
              <w:t>Atom2</w:t>
            </w:r>
          </w:p>
        </w:tc>
        <w:tc>
          <w:tcPr>
            <w:tcW w:w="2310" w:type="dxa"/>
          </w:tcPr>
          <w:p w14:paraId="0F2A7D4E" w14:textId="1C4E46E9" w:rsidR="00D5158D" w:rsidRDefault="00D5158D" w:rsidP="00D5158D">
            <w:pPr>
              <w:jc w:val="center"/>
            </w:pPr>
            <w:r>
              <w:t>1</w:t>
            </w:r>
          </w:p>
        </w:tc>
        <w:tc>
          <w:tcPr>
            <w:tcW w:w="2311" w:type="dxa"/>
          </w:tcPr>
          <w:p w14:paraId="6C15C53E" w14:textId="45E7FA4F" w:rsidR="00D5158D" w:rsidRDefault="00D5158D" w:rsidP="00D5158D">
            <w:pPr>
              <w:jc w:val="center"/>
            </w:pPr>
            <w:r>
              <w:t>1</w:t>
            </w:r>
          </w:p>
        </w:tc>
        <w:tc>
          <w:tcPr>
            <w:tcW w:w="2274" w:type="dxa"/>
            <w:shd w:val="clear" w:color="auto" w:fill="0F9ED5" w:themeFill="accent4"/>
          </w:tcPr>
          <w:p w14:paraId="41F2B7E9" w14:textId="4A0C2F96" w:rsidR="00D5158D" w:rsidRPr="00D5158D" w:rsidRDefault="00780610" w:rsidP="00D5158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323ABDDA" wp14:editId="5285F031">
                      <wp:simplePos x="0" y="0"/>
                      <wp:positionH relativeFrom="column">
                        <wp:posOffset>-2672605</wp:posOffset>
                      </wp:positionH>
                      <wp:positionV relativeFrom="paragraph">
                        <wp:posOffset>-1739</wp:posOffset>
                      </wp:positionV>
                      <wp:extent cx="3736423" cy="182880"/>
                      <wp:effectExtent l="0" t="0" r="16510" b="26670"/>
                      <wp:wrapNone/>
                      <wp:docPr id="485883240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36423" cy="1828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89AD8E" id="Rectangle 17" o:spid="_x0000_s1026" style="position:absolute;margin-left:-210.45pt;margin-top:-.15pt;width:294.2pt;height:14.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D5158D" w:rsidRPr="00D5158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</w:t>
            </w:r>
            <w:r>
              <w:rPr>
                <w:b/>
                <w:bCs/>
              </w:rPr>
              <w:t>==</w:t>
            </w:r>
            <w:r>
              <w:rPr>
                <w:b/>
                <w:bCs/>
              </w:rPr>
              <w:t xml:space="preserve">1 </w:t>
            </w:r>
            <w:r>
              <w:rPr>
                <w:b/>
                <w:bCs/>
              </w:rPr>
              <w:t>|</w:t>
            </w:r>
            <w:r>
              <w:rPr>
                <w:b/>
                <w:bCs/>
              </w:rPr>
              <w:t xml:space="preserve"> 1)</w:t>
            </w:r>
          </w:p>
        </w:tc>
      </w:tr>
      <w:tr w:rsidR="00D5158D" w14:paraId="5A605B25" w14:textId="17864050" w:rsidTr="00B838CD">
        <w:tc>
          <w:tcPr>
            <w:tcW w:w="2455" w:type="dxa"/>
          </w:tcPr>
          <w:p w14:paraId="73096F0A" w14:textId="6DDEF893" w:rsidR="00D5158D" w:rsidRDefault="00D5158D" w:rsidP="00D5158D">
            <w:pPr>
              <w:jc w:val="right"/>
            </w:pPr>
            <w:r>
              <w:t>Atom3</w:t>
            </w:r>
          </w:p>
        </w:tc>
        <w:tc>
          <w:tcPr>
            <w:tcW w:w="2310" w:type="dxa"/>
          </w:tcPr>
          <w:p w14:paraId="4BF5D96E" w14:textId="0203071B" w:rsidR="00D5158D" w:rsidRDefault="00D5158D" w:rsidP="00D5158D">
            <w:pPr>
              <w:jc w:val="center"/>
            </w:pPr>
            <w:r>
              <w:t>0</w:t>
            </w:r>
          </w:p>
        </w:tc>
        <w:tc>
          <w:tcPr>
            <w:tcW w:w="2311" w:type="dxa"/>
          </w:tcPr>
          <w:p w14:paraId="31A3221C" w14:textId="216B9D87" w:rsidR="00D5158D" w:rsidRDefault="00D5158D" w:rsidP="00D5158D">
            <w:pPr>
              <w:jc w:val="center"/>
            </w:pPr>
            <w:r>
              <w:t>1</w:t>
            </w:r>
          </w:p>
        </w:tc>
        <w:tc>
          <w:tcPr>
            <w:tcW w:w="2274" w:type="dxa"/>
            <w:shd w:val="clear" w:color="auto" w:fill="0F9ED5" w:themeFill="accent4"/>
          </w:tcPr>
          <w:p w14:paraId="145DE84D" w14:textId="3B79450F" w:rsidR="00D5158D" w:rsidRPr="00D5158D" w:rsidRDefault="00780610" w:rsidP="00D5158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EB2FB66" wp14:editId="6104874D">
                      <wp:simplePos x="0" y="0"/>
                      <wp:positionH relativeFrom="column">
                        <wp:posOffset>-2680556</wp:posOffset>
                      </wp:positionH>
                      <wp:positionV relativeFrom="paragraph">
                        <wp:posOffset>20513</wp:posOffset>
                      </wp:positionV>
                      <wp:extent cx="3895559" cy="143124"/>
                      <wp:effectExtent l="0" t="0" r="10160" b="28575"/>
                      <wp:wrapNone/>
                      <wp:docPr id="34240232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95559" cy="143124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1BC977" id="Rectangle 17" o:spid="_x0000_s1026" style="position:absolute;margin-left:-211.05pt;margin-top:1.6pt;width:306.75pt;height:11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D5158D" w:rsidRPr="00D5158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(</w:t>
            </w:r>
            <w:r>
              <w:rPr>
                <w:b/>
                <w:bCs/>
              </w:rPr>
              <w:t>==</w:t>
            </w:r>
            <w:r>
              <w:rPr>
                <w:b/>
                <w:bCs/>
              </w:rPr>
              <w:t xml:space="preserve">0 </w:t>
            </w:r>
            <w:r>
              <w:rPr>
                <w:b/>
                <w:bCs/>
              </w:rPr>
              <w:t>|</w:t>
            </w:r>
            <w:r>
              <w:rPr>
                <w:b/>
                <w:bCs/>
              </w:rPr>
              <w:t xml:space="preserve"> 1)</w:t>
            </w:r>
          </w:p>
        </w:tc>
      </w:tr>
    </w:tbl>
    <w:p w14:paraId="6ACFADEE" w14:textId="36FA4D6E" w:rsidR="00B838CD" w:rsidRDefault="00B838C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0000FF"/>
          <w:sz w:val="21"/>
          <w:szCs w:val="21"/>
          <w14:ligatures w14:val="none"/>
        </w:rPr>
      </w:pPr>
    </w:p>
    <w:p w14:paraId="4E1CF623" w14:textId="1C531ECD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0000FF"/>
          <w:sz w:val="21"/>
          <w:szCs w:val="21"/>
          <w14:ligatures w14:val="none"/>
        </w:rPr>
        <w:t>functio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Unio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>(v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::</w:t>
      </w:r>
      <w:r w:rsidRPr="00D5158D">
        <w:rPr>
          <w:rFonts w:ascii="Consolas" w:eastAsia="Times New Roman" w:hAnsi="Consolas" w:cs="Times New Roman"/>
          <w:color w:val="267F99"/>
          <w:sz w:val="21"/>
          <w:szCs w:val="21"/>
          <w14:ligatures w14:val="none"/>
        </w:rPr>
        <w:t>AbstractArray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>)        </w:t>
      </w:r>
    </w:p>
    <w:p w14:paraId="205C2DC2" w14:textId="77368B38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retur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any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(v) </w:t>
      </w:r>
    </w:p>
    <w:p w14:paraId="47C55BAF" w14:textId="084694DC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en</w:t>
      </w:r>
    </w:p>
    <w:p w14:paraId="572E9367" w14:textId="77777777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</w:p>
    <w:p w14:paraId="5F1D55AE" w14:textId="16052411" w:rsidR="00B838CD" w:rsidRDefault="00B838C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Union([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,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29810174" w14:textId="30F13AAC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Union([true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])==true)</w:t>
      </w:r>
    </w:p>
    <w:p w14:paraId="46C90992" w14:textId="2C3CBB7B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Union([true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true)</w:t>
      </w:r>
    </w:p>
    <w:p w14:paraId="639F852C" w14:textId="7BBE727D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Union([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true)</w:t>
      </w:r>
    </w:p>
    <w:p w14:paraId="153F1C79" w14:textId="3FB75406" w:rsidR="00D5158D" w:rsidRDefault="00D5158D" w:rsidP="00D5158D">
      <w:pPr>
        <w:rPr>
          <w:b/>
          <w:bCs/>
        </w:rPr>
      </w:pPr>
    </w:p>
    <w:p w14:paraId="18C2F8E5" w14:textId="0C3EFD12" w:rsidR="00B838CD" w:rsidRPr="00D5158D" w:rsidRDefault="00B838CD" w:rsidP="00D5158D">
      <w:pPr>
        <w:rPr>
          <w:b/>
          <w:bCs/>
        </w:rPr>
      </w:pPr>
      <w:r>
        <w:rPr>
          <w:b/>
          <w:bCs/>
        </w:rPr>
        <w:t>NOTE: Result is needed to know if an atom will be included in the boolean operation, or must be excluded</w:t>
      </w:r>
    </w:p>
    <w:p w14:paraId="0D9ABD1E" w14:textId="0A577B7A" w:rsidR="00B838CD" w:rsidRDefault="00B838C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1454525" wp14:editId="526521DB">
            <wp:extent cx="5943600" cy="3657600"/>
            <wp:effectExtent l="0" t="0" r="0" b="0"/>
            <wp:docPr id="1281746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br w:type="page"/>
      </w:r>
    </w:p>
    <w:p w14:paraId="42F271E7" w14:textId="06ADBBD0" w:rsidR="00D5158D" w:rsidRPr="00D5158D" w:rsidRDefault="00D5158D" w:rsidP="00D5158D">
      <w:pPr>
        <w:rPr>
          <w:b/>
          <w:bCs/>
        </w:rPr>
      </w:pPr>
      <w:r>
        <w:rPr>
          <w:b/>
          <w:bCs/>
        </w:rPr>
        <w:lastRenderedPageBreak/>
        <w:t>INTERSECTION(A,B)</w:t>
      </w:r>
      <w:r w:rsidR="00C50F70" w:rsidRPr="00C50F70">
        <w:rPr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5"/>
        <w:gridCol w:w="2310"/>
        <w:gridCol w:w="2311"/>
        <w:gridCol w:w="2274"/>
      </w:tblGrid>
      <w:tr w:rsidR="00D5158D" w14:paraId="29C02508" w14:textId="77777777" w:rsidTr="00B838CD">
        <w:tc>
          <w:tcPr>
            <w:tcW w:w="2455" w:type="dxa"/>
          </w:tcPr>
          <w:p w14:paraId="6A088BA6" w14:textId="77777777" w:rsidR="00D5158D" w:rsidRDefault="00D5158D" w:rsidP="002E33BD">
            <w:pPr>
              <w:jc w:val="right"/>
            </w:pPr>
          </w:p>
        </w:tc>
        <w:tc>
          <w:tcPr>
            <w:tcW w:w="2310" w:type="dxa"/>
          </w:tcPr>
          <w:p w14:paraId="64E24C40" w14:textId="77777777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A</w:t>
            </w:r>
          </w:p>
        </w:tc>
        <w:tc>
          <w:tcPr>
            <w:tcW w:w="2311" w:type="dxa"/>
          </w:tcPr>
          <w:p w14:paraId="58941122" w14:textId="17A94D42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B</w:t>
            </w:r>
          </w:p>
        </w:tc>
        <w:tc>
          <w:tcPr>
            <w:tcW w:w="2274" w:type="dxa"/>
            <w:shd w:val="clear" w:color="auto" w:fill="0F9ED5" w:themeFill="accent4"/>
          </w:tcPr>
          <w:p w14:paraId="4362360B" w14:textId="0C59B16E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Result</w:t>
            </w:r>
          </w:p>
        </w:tc>
      </w:tr>
      <w:tr w:rsidR="00D5158D" w14:paraId="5DEDD323" w14:textId="77777777" w:rsidTr="00B838CD">
        <w:tc>
          <w:tcPr>
            <w:tcW w:w="2455" w:type="dxa"/>
          </w:tcPr>
          <w:p w14:paraId="4B596000" w14:textId="77777777" w:rsidR="00D5158D" w:rsidRDefault="00D5158D" w:rsidP="002E33BD">
            <w:pPr>
              <w:jc w:val="right"/>
            </w:pPr>
            <w:r>
              <w:t>Atom1</w:t>
            </w:r>
          </w:p>
        </w:tc>
        <w:tc>
          <w:tcPr>
            <w:tcW w:w="2310" w:type="dxa"/>
          </w:tcPr>
          <w:p w14:paraId="3EC4AD67" w14:textId="1009560E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311" w:type="dxa"/>
          </w:tcPr>
          <w:p w14:paraId="1A3D143F" w14:textId="77777777" w:rsidR="00D5158D" w:rsidRDefault="00D5158D" w:rsidP="002E33BD">
            <w:pPr>
              <w:jc w:val="center"/>
            </w:pPr>
            <w:r>
              <w:t>0</w:t>
            </w:r>
          </w:p>
        </w:tc>
        <w:tc>
          <w:tcPr>
            <w:tcW w:w="2274" w:type="dxa"/>
            <w:shd w:val="clear" w:color="auto" w:fill="0F9ED5" w:themeFill="accent4"/>
          </w:tcPr>
          <w:p w14:paraId="343E87D5" w14:textId="4721C0F1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0</w:t>
            </w:r>
            <w:r w:rsidR="00780610">
              <w:rPr>
                <w:b/>
                <w:bCs/>
              </w:rPr>
              <w:t xml:space="preserve">  (</w:t>
            </w:r>
            <w:r w:rsidR="00780610">
              <w:rPr>
                <w:b/>
                <w:bCs/>
              </w:rPr>
              <w:t>==</w:t>
            </w:r>
            <w:r w:rsidR="00780610">
              <w:rPr>
                <w:b/>
                <w:bCs/>
              </w:rPr>
              <w:t>1 &amp; 0)</w:t>
            </w:r>
          </w:p>
        </w:tc>
      </w:tr>
      <w:tr w:rsidR="00D5158D" w14:paraId="3D130A33" w14:textId="77777777" w:rsidTr="00B838CD">
        <w:tc>
          <w:tcPr>
            <w:tcW w:w="2455" w:type="dxa"/>
          </w:tcPr>
          <w:p w14:paraId="07C9E0FA" w14:textId="77777777" w:rsidR="00D5158D" w:rsidRDefault="00D5158D" w:rsidP="002E33BD">
            <w:pPr>
              <w:jc w:val="right"/>
            </w:pPr>
            <w:r>
              <w:t>Atom2</w:t>
            </w:r>
          </w:p>
        </w:tc>
        <w:tc>
          <w:tcPr>
            <w:tcW w:w="2310" w:type="dxa"/>
          </w:tcPr>
          <w:p w14:paraId="66C88294" w14:textId="4E60E1B9" w:rsidR="00D5158D" w:rsidRDefault="00780610" w:rsidP="002E33BD">
            <w:pPr>
              <w:jc w:val="center"/>
            </w:pPr>
            <w:r>
              <w:t>1</w:t>
            </w:r>
          </w:p>
        </w:tc>
        <w:tc>
          <w:tcPr>
            <w:tcW w:w="2311" w:type="dxa"/>
          </w:tcPr>
          <w:p w14:paraId="3546449A" w14:textId="77777777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274" w:type="dxa"/>
            <w:shd w:val="clear" w:color="auto" w:fill="0F9ED5" w:themeFill="accent4"/>
          </w:tcPr>
          <w:p w14:paraId="63C2A3CE" w14:textId="74F3AA0D" w:rsidR="00D5158D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A132898" wp14:editId="0D795DD2">
                      <wp:simplePos x="0" y="0"/>
                      <wp:positionH relativeFrom="column">
                        <wp:posOffset>-2592622</wp:posOffset>
                      </wp:positionH>
                      <wp:positionV relativeFrom="paragraph">
                        <wp:posOffset>13943</wp:posOffset>
                      </wp:positionV>
                      <wp:extent cx="3688991" cy="143123"/>
                      <wp:effectExtent l="0" t="0" r="26035" b="28575"/>
                      <wp:wrapNone/>
                      <wp:docPr id="623663980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991" cy="1431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4E68C8" id="Rectangle 17" o:spid="_x0000_s1026" style="position:absolute;margin-left:-204.15pt;margin-top:1.1pt;width:290.45pt;height:1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D5158D" w:rsidRPr="00D5158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(==1 &amp; </w:t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t>)</w:t>
            </w:r>
          </w:p>
        </w:tc>
      </w:tr>
      <w:tr w:rsidR="00D5158D" w14:paraId="41EB28C9" w14:textId="77777777" w:rsidTr="00B838CD">
        <w:tc>
          <w:tcPr>
            <w:tcW w:w="2455" w:type="dxa"/>
          </w:tcPr>
          <w:p w14:paraId="1E7B23BE" w14:textId="77777777" w:rsidR="00D5158D" w:rsidRDefault="00D5158D" w:rsidP="002E33BD">
            <w:pPr>
              <w:jc w:val="right"/>
            </w:pPr>
            <w:r>
              <w:t>Atom3</w:t>
            </w:r>
          </w:p>
        </w:tc>
        <w:tc>
          <w:tcPr>
            <w:tcW w:w="2310" w:type="dxa"/>
          </w:tcPr>
          <w:p w14:paraId="7516E1FF" w14:textId="03CF862D" w:rsidR="00D5158D" w:rsidRDefault="00D5158D" w:rsidP="002E33BD">
            <w:pPr>
              <w:jc w:val="center"/>
            </w:pPr>
            <w:r>
              <w:t>0</w:t>
            </w:r>
          </w:p>
        </w:tc>
        <w:tc>
          <w:tcPr>
            <w:tcW w:w="2311" w:type="dxa"/>
          </w:tcPr>
          <w:p w14:paraId="09E8F9C3" w14:textId="77777777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274" w:type="dxa"/>
            <w:shd w:val="clear" w:color="auto" w:fill="0F9ED5" w:themeFill="accent4"/>
          </w:tcPr>
          <w:p w14:paraId="49C266B6" w14:textId="4E11FD3B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0</w:t>
            </w:r>
            <w:r w:rsidR="00780610">
              <w:rPr>
                <w:b/>
                <w:bCs/>
              </w:rPr>
              <w:t xml:space="preserve"> (== 0 &amp; 1)</w:t>
            </w:r>
          </w:p>
        </w:tc>
      </w:tr>
    </w:tbl>
    <w:p w14:paraId="7798A559" w14:textId="77777777" w:rsidR="00B838CD" w:rsidRDefault="00B838C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0000FF"/>
          <w:sz w:val="21"/>
          <w:szCs w:val="21"/>
          <w14:ligatures w14:val="none"/>
        </w:rPr>
      </w:pPr>
    </w:p>
    <w:p w14:paraId="380B8798" w14:textId="3C508204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0000FF"/>
          <w:sz w:val="21"/>
          <w:szCs w:val="21"/>
          <w14:ligatures w14:val="none"/>
        </w:rPr>
        <w:t>functio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Intersectio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>(v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::</w:t>
      </w:r>
      <w:r w:rsidRPr="00D5158D">
        <w:rPr>
          <w:rFonts w:ascii="Consolas" w:eastAsia="Times New Roman" w:hAnsi="Consolas" w:cs="Times New Roman"/>
          <w:color w:val="267F99"/>
          <w:sz w:val="21"/>
          <w:szCs w:val="21"/>
          <w14:ligatures w14:val="none"/>
        </w:rPr>
        <w:t>AbstractArray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) </w:t>
      </w:r>
    </w:p>
    <w:p w14:paraId="2BDFEC3A" w14:textId="77777777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retur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all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(v) </w:t>
      </w:r>
    </w:p>
    <w:p w14:paraId="5980325A" w14:textId="36FF5202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end</w:t>
      </w:r>
    </w:p>
    <w:p w14:paraId="2DD23D0B" w14:textId="77777777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</w:p>
    <w:p w14:paraId="28C3A307" w14:textId="75537DDE" w:rsidR="00B838CD" w:rsidRDefault="00B838C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Intersection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,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38627831" w14:textId="7CBCE2BE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="00B838CD"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Intersection</w:t>
      </w:r>
      <w:r w:rsidR="00B838CD"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true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34A9C8BE" w14:textId="5E0CD463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="00B838CD"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Intersection</w:t>
      </w:r>
      <w:r w:rsidR="00B838CD"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true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true)</w:t>
      </w:r>
    </w:p>
    <w:p w14:paraId="2AA288AF" w14:textId="1DFB5C4F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="00B838CD"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Intersection</w:t>
      </w:r>
      <w:r w:rsidR="00B838CD"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1BFCD1F6" w14:textId="77777777" w:rsidR="00D5158D" w:rsidRPr="00B838CD" w:rsidRDefault="00D5158D"/>
    <w:p w14:paraId="569803B3" w14:textId="5B0B6FB2" w:rsidR="00B838CD" w:rsidRPr="00D5158D" w:rsidRDefault="00B838CD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5CFD32C4" wp14:editId="33D059A2">
            <wp:extent cx="5943600" cy="3657600"/>
            <wp:effectExtent l="0" t="0" r="0" b="0"/>
            <wp:docPr id="16815787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CFA8C" w14:textId="77777777" w:rsidR="00B838CD" w:rsidRDefault="00B838CD">
      <w:pPr>
        <w:rPr>
          <w:b/>
          <w:bCs/>
        </w:rPr>
      </w:pPr>
      <w:r>
        <w:rPr>
          <w:b/>
          <w:bCs/>
        </w:rPr>
        <w:br w:type="page"/>
      </w:r>
    </w:p>
    <w:p w14:paraId="4E498B1C" w14:textId="2A5CAA15" w:rsidR="00D5158D" w:rsidRDefault="00D5158D" w:rsidP="00D5158D">
      <w:pPr>
        <w:rPr>
          <w:b/>
          <w:bCs/>
        </w:rPr>
      </w:pPr>
      <w:r>
        <w:rPr>
          <w:b/>
          <w:bCs/>
        </w:rPr>
        <w:lastRenderedPageBreak/>
        <w:t>DIFFERENCE</w:t>
      </w:r>
      <w:r>
        <w:rPr>
          <w:b/>
          <w:bCs/>
        </w:rPr>
        <w:t>(A,B)</w:t>
      </w:r>
      <w:r w:rsidR="00780610">
        <w:rPr>
          <w:b/>
          <w:bCs/>
        </w:rPr>
        <w:t xml:space="preserve"> == A-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5"/>
        <w:gridCol w:w="2310"/>
        <w:gridCol w:w="2311"/>
        <w:gridCol w:w="2274"/>
      </w:tblGrid>
      <w:tr w:rsidR="00D5158D" w14:paraId="1C25DD51" w14:textId="77777777" w:rsidTr="00B838CD">
        <w:tc>
          <w:tcPr>
            <w:tcW w:w="2455" w:type="dxa"/>
          </w:tcPr>
          <w:p w14:paraId="6A23F8AD" w14:textId="77777777" w:rsidR="00D5158D" w:rsidRDefault="00D5158D" w:rsidP="002E33BD">
            <w:pPr>
              <w:jc w:val="right"/>
            </w:pPr>
          </w:p>
        </w:tc>
        <w:tc>
          <w:tcPr>
            <w:tcW w:w="2310" w:type="dxa"/>
          </w:tcPr>
          <w:p w14:paraId="0107E369" w14:textId="77777777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A</w:t>
            </w:r>
          </w:p>
        </w:tc>
        <w:tc>
          <w:tcPr>
            <w:tcW w:w="2311" w:type="dxa"/>
          </w:tcPr>
          <w:p w14:paraId="26ABEF77" w14:textId="6A6A7BF1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B</w:t>
            </w:r>
          </w:p>
        </w:tc>
        <w:tc>
          <w:tcPr>
            <w:tcW w:w="2274" w:type="dxa"/>
            <w:shd w:val="clear" w:color="auto" w:fill="0F9ED5" w:themeFill="accent4"/>
          </w:tcPr>
          <w:p w14:paraId="2D0E642D" w14:textId="6120CA73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Result</w:t>
            </w:r>
          </w:p>
        </w:tc>
      </w:tr>
      <w:tr w:rsidR="00D5158D" w14:paraId="00A99B5B" w14:textId="77777777" w:rsidTr="00B838CD">
        <w:tc>
          <w:tcPr>
            <w:tcW w:w="2455" w:type="dxa"/>
          </w:tcPr>
          <w:p w14:paraId="73A828C7" w14:textId="77777777" w:rsidR="00D5158D" w:rsidRDefault="00D5158D" w:rsidP="002E33BD">
            <w:pPr>
              <w:jc w:val="right"/>
            </w:pPr>
            <w:r>
              <w:t>Atom1</w:t>
            </w:r>
          </w:p>
        </w:tc>
        <w:tc>
          <w:tcPr>
            <w:tcW w:w="2310" w:type="dxa"/>
          </w:tcPr>
          <w:p w14:paraId="15315345" w14:textId="232CABBC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311" w:type="dxa"/>
          </w:tcPr>
          <w:p w14:paraId="20542867" w14:textId="369721C9" w:rsidR="00D5158D" w:rsidRDefault="00D5158D" w:rsidP="002E33BD">
            <w:pPr>
              <w:jc w:val="center"/>
            </w:pPr>
            <w:r>
              <w:t>0</w:t>
            </w:r>
          </w:p>
        </w:tc>
        <w:tc>
          <w:tcPr>
            <w:tcW w:w="2274" w:type="dxa"/>
            <w:shd w:val="clear" w:color="auto" w:fill="0F9ED5" w:themeFill="accent4"/>
          </w:tcPr>
          <w:p w14:paraId="579EC2F2" w14:textId="6E8AE785" w:rsidR="00D5158D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C6CB5D7" wp14:editId="52B88C12">
                      <wp:simplePos x="0" y="0"/>
                      <wp:positionH relativeFrom="column">
                        <wp:posOffset>-2624897</wp:posOffset>
                      </wp:positionH>
                      <wp:positionV relativeFrom="paragraph">
                        <wp:posOffset>20072</wp:posOffset>
                      </wp:positionV>
                      <wp:extent cx="3688991" cy="143123"/>
                      <wp:effectExtent l="0" t="0" r="26035" b="28575"/>
                      <wp:wrapNone/>
                      <wp:docPr id="1673685768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991" cy="1431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7D6A31" id="Rectangle 17" o:spid="_x0000_s1026" style="position:absolute;margin-left:-206.7pt;margin-top:1.6pt;width:290.45pt;height:1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D5158D" w:rsidRPr="00D5158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(==1-0)</w:t>
            </w:r>
          </w:p>
        </w:tc>
      </w:tr>
      <w:tr w:rsidR="00D5158D" w14:paraId="577EB7BF" w14:textId="77777777" w:rsidTr="00B838CD">
        <w:tc>
          <w:tcPr>
            <w:tcW w:w="2455" w:type="dxa"/>
          </w:tcPr>
          <w:p w14:paraId="05B99295" w14:textId="77777777" w:rsidR="00D5158D" w:rsidRDefault="00D5158D" w:rsidP="002E33BD">
            <w:pPr>
              <w:jc w:val="right"/>
            </w:pPr>
            <w:r>
              <w:t>Atom2</w:t>
            </w:r>
          </w:p>
        </w:tc>
        <w:tc>
          <w:tcPr>
            <w:tcW w:w="2310" w:type="dxa"/>
          </w:tcPr>
          <w:p w14:paraId="3B390B2A" w14:textId="03C502F9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311" w:type="dxa"/>
          </w:tcPr>
          <w:p w14:paraId="166E0F9A" w14:textId="6DEB7032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274" w:type="dxa"/>
            <w:shd w:val="clear" w:color="auto" w:fill="0F9ED5" w:themeFill="accent4"/>
          </w:tcPr>
          <w:p w14:paraId="17594A29" w14:textId="52E13E2B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0</w:t>
            </w:r>
            <w:r w:rsidR="00780610">
              <w:rPr>
                <w:b/>
                <w:bCs/>
              </w:rPr>
              <w:t xml:space="preserve"> (==1-1)</w:t>
            </w:r>
          </w:p>
        </w:tc>
      </w:tr>
      <w:tr w:rsidR="00D5158D" w14:paraId="5425FD19" w14:textId="77777777" w:rsidTr="00B838CD">
        <w:tc>
          <w:tcPr>
            <w:tcW w:w="2455" w:type="dxa"/>
          </w:tcPr>
          <w:p w14:paraId="335C04B6" w14:textId="77777777" w:rsidR="00D5158D" w:rsidRDefault="00D5158D" w:rsidP="002E33BD">
            <w:pPr>
              <w:jc w:val="right"/>
            </w:pPr>
            <w:r>
              <w:t>Atom3</w:t>
            </w:r>
          </w:p>
        </w:tc>
        <w:tc>
          <w:tcPr>
            <w:tcW w:w="2310" w:type="dxa"/>
          </w:tcPr>
          <w:p w14:paraId="6C2D8A4A" w14:textId="380FBC5C" w:rsidR="00D5158D" w:rsidRDefault="00D5158D" w:rsidP="002E33BD">
            <w:pPr>
              <w:jc w:val="center"/>
            </w:pPr>
            <w:r>
              <w:t>0</w:t>
            </w:r>
          </w:p>
        </w:tc>
        <w:tc>
          <w:tcPr>
            <w:tcW w:w="2311" w:type="dxa"/>
          </w:tcPr>
          <w:p w14:paraId="2A1F205C" w14:textId="2581E2FC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274" w:type="dxa"/>
            <w:shd w:val="clear" w:color="auto" w:fill="0F9ED5" w:themeFill="accent4"/>
          </w:tcPr>
          <w:p w14:paraId="07293D6C" w14:textId="439057E7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0</w:t>
            </w:r>
            <w:r w:rsidR="00780610">
              <w:rPr>
                <w:b/>
                <w:bCs/>
              </w:rPr>
              <w:t xml:space="preserve"> (==0-1)</w:t>
            </w:r>
          </w:p>
        </w:tc>
      </w:tr>
    </w:tbl>
    <w:p w14:paraId="0D72235B" w14:textId="41C2C825" w:rsidR="00B838CD" w:rsidRDefault="00B838C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0000FF"/>
          <w:sz w:val="21"/>
          <w:szCs w:val="21"/>
          <w14:ligatures w14:val="none"/>
        </w:rPr>
      </w:pPr>
    </w:p>
    <w:p w14:paraId="2ECC2507" w14:textId="2224883A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0000FF"/>
          <w:sz w:val="21"/>
          <w:szCs w:val="21"/>
          <w14:ligatures w14:val="none"/>
        </w:rPr>
        <w:t>functio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Difference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>(v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::</w:t>
      </w:r>
      <w:r w:rsidRPr="00D5158D">
        <w:rPr>
          <w:rFonts w:ascii="Consolas" w:eastAsia="Times New Roman" w:hAnsi="Consolas" w:cs="Times New Roman"/>
          <w:color w:val="267F99"/>
          <w:sz w:val="21"/>
          <w:szCs w:val="21"/>
          <w14:ligatures w14:val="none"/>
        </w:rPr>
        <w:t>AbstractArray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)   </w:t>
      </w:r>
    </w:p>
    <w:p w14:paraId="429FBA84" w14:textId="36337751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retur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v[</w:t>
      </w:r>
      <w:r w:rsidRPr="00D5158D">
        <w:rPr>
          <w:rFonts w:ascii="Consolas" w:eastAsia="Times New Roman" w:hAnsi="Consolas" w:cs="Times New Roman"/>
          <w:color w:val="098658"/>
          <w:sz w:val="21"/>
          <w:szCs w:val="21"/>
          <w14:ligatures w14:val="none"/>
        </w:rPr>
        <w:t>1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] 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&amp;&amp;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!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any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>(v[</w:t>
      </w:r>
      <w:r w:rsidRPr="00D5158D">
        <w:rPr>
          <w:rFonts w:ascii="Consolas" w:eastAsia="Times New Roman" w:hAnsi="Consolas" w:cs="Times New Roman"/>
          <w:color w:val="098658"/>
          <w:sz w:val="21"/>
          <w:szCs w:val="21"/>
          <w14:ligatures w14:val="none"/>
        </w:rPr>
        <w:t>2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:</w:t>
      </w:r>
      <w:r w:rsidRPr="00D5158D">
        <w:rPr>
          <w:rFonts w:ascii="Consolas" w:eastAsia="Times New Roman" w:hAnsi="Consolas" w:cs="Times New Roman"/>
          <w:color w:val="098658"/>
          <w:sz w:val="21"/>
          <w:szCs w:val="21"/>
          <w14:ligatures w14:val="none"/>
        </w:rPr>
        <w:t>end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]) </w:t>
      </w:r>
    </w:p>
    <w:p w14:paraId="54E60226" w14:textId="61FD046D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end</w:t>
      </w:r>
    </w:p>
    <w:p w14:paraId="46219C8F" w14:textId="77777777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</w:p>
    <w:p w14:paraId="66CBE9F5" w14:textId="4F10FA12" w:rsidR="00B838CD" w:rsidRDefault="00B838C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Differenc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([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,</w:t>
      </w:r>
      <w:r w:rsidRP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085B535D" w14:textId="506C7D06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Differenc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true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3299DC78" w14:textId="6E17AAD2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Differenc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true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219265E2" w14:textId="2F3F7772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Differenc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50A46A78" w14:textId="1484B274" w:rsidR="00D5158D" w:rsidRDefault="00B838C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842FE11" wp14:editId="480AD565">
            <wp:extent cx="5943600" cy="3657600"/>
            <wp:effectExtent l="0" t="0" r="0" b="0"/>
            <wp:docPr id="13128960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41C2D" w14:textId="77777777" w:rsidR="00B838CD" w:rsidRDefault="00B838CD">
      <w:pPr>
        <w:rPr>
          <w:b/>
          <w:bCs/>
        </w:rPr>
      </w:pPr>
      <w:r>
        <w:rPr>
          <w:b/>
          <w:bCs/>
        </w:rPr>
        <w:br w:type="page"/>
      </w:r>
    </w:p>
    <w:p w14:paraId="29CBE323" w14:textId="32208A24" w:rsidR="00D5158D" w:rsidRDefault="00D5158D" w:rsidP="00D5158D">
      <w:pPr>
        <w:rPr>
          <w:b/>
          <w:bCs/>
        </w:rPr>
      </w:pPr>
      <w:r>
        <w:rPr>
          <w:b/>
          <w:bCs/>
        </w:rPr>
        <w:lastRenderedPageBreak/>
        <w:t>XOR(A,B)</w:t>
      </w:r>
      <w:r w:rsidR="00C50F70" w:rsidRPr="00C50F70">
        <w:rPr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5"/>
        <w:gridCol w:w="2310"/>
        <w:gridCol w:w="2311"/>
        <w:gridCol w:w="2274"/>
      </w:tblGrid>
      <w:tr w:rsidR="00D5158D" w14:paraId="3E55C4C1" w14:textId="77777777" w:rsidTr="00B838CD">
        <w:tc>
          <w:tcPr>
            <w:tcW w:w="2455" w:type="dxa"/>
          </w:tcPr>
          <w:p w14:paraId="7B5CCB3F" w14:textId="77777777" w:rsidR="00D5158D" w:rsidRDefault="00D5158D" w:rsidP="002E33BD">
            <w:pPr>
              <w:jc w:val="right"/>
            </w:pPr>
          </w:p>
        </w:tc>
        <w:tc>
          <w:tcPr>
            <w:tcW w:w="2310" w:type="dxa"/>
          </w:tcPr>
          <w:p w14:paraId="31EE2321" w14:textId="77777777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A</w:t>
            </w:r>
          </w:p>
        </w:tc>
        <w:tc>
          <w:tcPr>
            <w:tcW w:w="2311" w:type="dxa"/>
          </w:tcPr>
          <w:p w14:paraId="17C66A8E" w14:textId="620AE140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B</w:t>
            </w:r>
          </w:p>
        </w:tc>
        <w:tc>
          <w:tcPr>
            <w:tcW w:w="2274" w:type="dxa"/>
            <w:shd w:val="clear" w:color="auto" w:fill="0F9ED5" w:themeFill="accent4"/>
          </w:tcPr>
          <w:p w14:paraId="31F27A97" w14:textId="75ECAD2B" w:rsidR="00D5158D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54B6B97" wp14:editId="21F5651C">
                      <wp:simplePos x="0" y="0"/>
                      <wp:positionH relativeFrom="column">
                        <wp:posOffset>-2680555</wp:posOffset>
                      </wp:positionH>
                      <wp:positionV relativeFrom="paragraph">
                        <wp:posOffset>195663</wp:posOffset>
                      </wp:positionV>
                      <wp:extent cx="3688991" cy="143123"/>
                      <wp:effectExtent l="0" t="0" r="26035" b="28575"/>
                      <wp:wrapNone/>
                      <wp:docPr id="1689319585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991" cy="1431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042D69" id="Rectangle 17" o:spid="_x0000_s1026" style="position:absolute;margin-left:-211.05pt;margin-top:15.4pt;width:290.45pt;height:11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D5158D" w:rsidRPr="00D5158D">
              <w:rPr>
                <w:b/>
                <w:bCs/>
              </w:rPr>
              <w:t>Result</w:t>
            </w:r>
          </w:p>
        </w:tc>
      </w:tr>
      <w:tr w:rsidR="00D5158D" w14:paraId="5C07E39A" w14:textId="77777777" w:rsidTr="00B838CD">
        <w:tc>
          <w:tcPr>
            <w:tcW w:w="2455" w:type="dxa"/>
          </w:tcPr>
          <w:p w14:paraId="7B69E80B" w14:textId="77777777" w:rsidR="00D5158D" w:rsidRDefault="00D5158D" w:rsidP="002E33BD">
            <w:pPr>
              <w:jc w:val="right"/>
            </w:pPr>
            <w:r>
              <w:t>Atom1</w:t>
            </w:r>
          </w:p>
        </w:tc>
        <w:tc>
          <w:tcPr>
            <w:tcW w:w="2310" w:type="dxa"/>
          </w:tcPr>
          <w:p w14:paraId="28F7D639" w14:textId="13890666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311" w:type="dxa"/>
          </w:tcPr>
          <w:p w14:paraId="46E215A9" w14:textId="1AC0B748" w:rsidR="00D5158D" w:rsidRDefault="00D5158D" w:rsidP="002E33BD">
            <w:pPr>
              <w:jc w:val="center"/>
            </w:pPr>
            <w:r>
              <w:t>0</w:t>
            </w:r>
          </w:p>
        </w:tc>
        <w:tc>
          <w:tcPr>
            <w:tcW w:w="2274" w:type="dxa"/>
            <w:shd w:val="clear" w:color="auto" w:fill="0F9ED5" w:themeFill="accent4"/>
          </w:tcPr>
          <w:p w14:paraId="6A65BCC6" w14:textId="086E98A3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1</w:t>
            </w:r>
            <w:r w:rsidR="00780610">
              <w:rPr>
                <w:b/>
                <w:bCs/>
              </w:rPr>
              <w:t xml:space="preserve"> (==1 </w:t>
            </w:r>
            <w:r w:rsidR="00780610" w:rsidRPr="00780610">
              <w:rPr>
                <w:rFonts w:ascii="Cambria Math" w:hAnsi="Cambria Math" w:cs="Cambria Math"/>
                <w:b/>
                <w:bCs/>
              </w:rPr>
              <w:t>⊻</w:t>
            </w:r>
            <w:r w:rsidR="00780610">
              <w:rPr>
                <w:b/>
                <w:bCs/>
              </w:rPr>
              <w:t xml:space="preserve"> 0)</w:t>
            </w:r>
          </w:p>
        </w:tc>
      </w:tr>
      <w:tr w:rsidR="00D5158D" w14:paraId="369E0831" w14:textId="77777777" w:rsidTr="00B838CD">
        <w:tc>
          <w:tcPr>
            <w:tcW w:w="2455" w:type="dxa"/>
          </w:tcPr>
          <w:p w14:paraId="35B36576" w14:textId="77777777" w:rsidR="00D5158D" w:rsidRDefault="00D5158D" w:rsidP="002E33BD">
            <w:pPr>
              <w:jc w:val="right"/>
            </w:pPr>
            <w:r>
              <w:t>Atom2</w:t>
            </w:r>
          </w:p>
        </w:tc>
        <w:tc>
          <w:tcPr>
            <w:tcW w:w="2310" w:type="dxa"/>
          </w:tcPr>
          <w:p w14:paraId="3E482387" w14:textId="0AC7237E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311" w:type="dxa"/>
          </w:tcPr>
          <w:p w14:paraId="7087CCB4" w14:textId="0AAEC7DE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274" w:type="dxa"/>
            <w:shd w:val="clear" w:color="auto" w:fill="0F9ED5" w:themeFill="accent4"/>
          </w:tcPr>
          <w:p w14:paraId="24C50D5A" w14:textId="696819B6" w:rsidR="00D5158D" w:rsidRPr="00D5158D" w:rsidRDefault="00D5158D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0</w:t>
            </w:r>
            <w:r w:rsidR="00780610">
              <w:rPr>
                <w:b/>
                <w:bCs/>
              </w:rPr>
              <w:t xml:space="preserve"> (==1</w:t>
            </w:r>
            <w:r w:rsidR="00780610" w:rsidRPr="00780610">
              <w:rPr>
                <w:rFonts w:ascii="Cambria Math" w:hAnsi="Cambria Math" w:cs="Cambria Math"/>
                <w:b/>
                <w:bCs/>
              </w:rPr>
              <w:t>⊻</w:t>
            </w:r>
            <w:r w:rsidR="00780610">
              <w:rPr>
                <w:b/>
                <w:bCs/>
              </w:rPr>
              <w:t>1)</w:t>
            </w:r>
          </w:p>
        </w:tc>
      </w:tr>
      <w:tr w:rsidR="00D5158D" w14:paraId="221715C0" w14:textId="77777777" w:rsidTr="00B838CD">
        <w:tc>
          <w:tcPr>
            <w:tcW w:w="2455" w:type="dxa"/>
          </w:tcPr>
          <w:p w14:paraId="67AD191D" w14:textId="77777777" w:rsidR="00D5158D" w:rsidRDefault="00D5158D" w:rsidP="002E33BD">
            <w:pPr>
              <w:jc w:val="right"/>
            </w:pPr>
            <w:r>
              <w:t>Atom3</w:t>
            </w:r>
          </w:p>
        </w:tc>
        <w:tc>
          <w:tcPr>
            <w:tcW w:w="2310" w:type="dxa"/>
          </w:tcPr>
          <w:p w14:paraId="76A95B27" w14:textId="14A9413D" w:rsidR="00D5158D" w:rsidRDefault="00D5158D" w:rsidP="002E33BD">
            <w:pPr>
              <w:jc w:val="center"/>
            </w:pPr>
            <w:r>
              <w:t>0</w:t>
            </w:r>
          </w:p>
        </w:tc>
        <w:tc>
          <w:tcPr>
            <w:tcW w:w="2311" w:type="dxa"/>
          </w:tcPr>
          <w:p w14:paraId="5A1ADD67" w14:textId="149C64E8" w:rsidR="00D5158D" w:rsidRDefault="00D5158D" w:rsidP="002E33BD">
            <w:pPr>
              <w:jc w:val="center"/>
            </w:pPr>
            <w:r>
              <w:t>1</w:t>
            </w:r>
          </w:p>
        </w:tc>
        <w:tc>
          <w:tcPr>
            <w:tcW w:w="2274" w:type="dxa"/>
            <w:shd w:val="clear" w:color="auto" w:fill="0F9ED5" w:themeFill="accent4"/>
          </w:tcPr>
          <w:p w14:paraId="53ACAA88" w14:textId="2BF8525B" w:rsidR="00D5158D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2E7093B8" wp14:editId="38653293">
                      <wp:simplePos x="0" y="0"/>
                      <wp:positionH relativeFrom="column">
                        <wp:posOffset>-2847533</wp:posOffset>
                      </wp:positionH>
                      <wp:positionV relativeFrom="paragraph">
                        <wp:posOffset>19685</wp:posOffset>
                      </wp:positionV>
                      <wp:extent cx="4174435" cy="158778"/>
                      <wp:effectExtent l="0" t="0" r="17145" b="12700"/>
                      <wp:wrapNone/>
                      <wp:docPr id="50950368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4435" cy="158778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812308" id="Rectangle 17" o:spid="_x0000_s1026" style="position:absolute;margin-left:-224.2pt;margin-top:1.55pt;width:328.7pt;height:12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D5158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(==0</w:t>
            </w:r>
            <w:r w:rsidRPr="00780610">
              <w:rPr>
                <w:rFonts w:ascii="Cambria Math" w:hAnsi="Cambria Math" w:cs="Cambria Math"/>
                <w:b/>
                <w:bCs/>
              </w:rPr>
              <w:t>⊻</w:t>
            </w:r>
            <w:r>
              <w:rPr>
                <w:b/>
                <w:bCs/>
              </w:rPr>
              <w:t>1)</w:t>
            </w:r>
          </w:p>
        </w:tc>
      </w:tr>
    </w:tbl>
    <w:p w14:paraId="49F9C8D1" w14:textId="7DE09670" w:rsidR="00B838CD" w:rsidRDefault="00B838C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0000FF"/>
          <w:sz w:val="21"/>
          <w:szCs w:val="21"/>
          <w14:ligatures w14:val="none"/>
        </w:rPr>
      </w:pPr>
    </w:p>
    <w:p w14:paraId="4E01122E" w14:textId="6EC30092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0000FF"/>
          <w:sz w:val="21"/>
          <w:szCs w:val="21"/>
          <w14:ligatures w14:val="none"/>
        </w:rPr>
        <w:t>functio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Xor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>(v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::</w:t>
      </w:r>
      <w:r w:rsidRPr="00D5158D">
        <w:rPr>
          <w:rFonts w:ascii="Consolas" w:eastAsia="Times New Roman" w:hAnsi="Consolas" w:cs="Times New Roman"/>
          <w:color w:val="267F99"/>
          <w:sz w:val="21"/>
          <w:szCs w:val="21"/>
          <w14:ligatures w14:val="none"/>
        </w:rPr>
        <w:t>AbstractArray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>)          </w:t>
      </w:r>
    </w:p>
    <w:p w14:paraId="31DCE37B" w14:textId="77777777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retur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(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length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([it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or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it 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in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v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if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it]) 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%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098658"/>
          <w:sz w:val="21"/>
          <w:szCs w:val="21"/>
          <w14:ligatures w14:val="none"/>
        </w:rPr>
        <w:t>2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>)</w:t>
      </w:r>
      <w:r w:rsidRPr="00D5158D">
        <w:rPr>
          <w:rFonts w:ascii="Consolas" w:eastAsia="Times New Roman" w:hAnsi="Consolas" w:cs="Times New Roman"/>
          <w:color w:val="000000"/>
          <w:sz w:val="21"/>
          <w:szCs w:val="21"/>
          <w14:ligatures w14:val="none"/>
        </w:rPr>
        <w:t>==</w:t>
      </w:r>
      <w:r w:rsidRPr="00D5158D">
        <w:rPr>
          <w:rFonts w:ascii="Consolas" w:eastAsia="Times New Roman" w:hAnsi="Consolas" w:cs="Times New Roman"/>
          <w:color w:val="098658"/>
          <w:sz w:val="21"/>
          <w:szCs w:val="21"/>
          <w14:ligatures w14:val="none"/>
        </w:rPr>
        <w:t>1</w:t>
      </w:r>
      <w:r w:rsidRPr="00D5158D">
        <w:rPr>
          <w:rFonts w:ascii="Consolas" w:eastAsia="Times New Roman" w:hAnsi="Consolas" w:cs="Times New Roman"/>
          <w:color w:val="3B3B3B"/>
          <w:sz w:val="21"/>
          <w:szCs w:val="21"/>
          <w14:ligatures w14:val="none"/>
        </w:rPr>
        <w:t xml:space="preserve">  </w:t>
      </w:r>
    </w:p>
    <w:p w14:paraId="4041C9C4" w14:textId="265BFBF0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end</w:t>
      </w:r>
    </w:p>
    <w:p w14:paraId="5A3885F8" w14:textId="77777777" w:rsid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</w:p>
    <w:p w14:paraId="17E791C6" w14:textId="454CF194" w:rsidR="00B838CD" w:rsidRDefault="00B838C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Xor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,</w:t>
      </w:r>
      <w:r w:rsidRP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250B3CBF" w14:textId="184EBD51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="00B838CD"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Xor</w:t>
      </w:r>
      <w:r w:rsidR="00B838CD"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true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2D2FD70C" w14:textId="78FB24D5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="00B838CD"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Xor</w:t>
      </w:r>
      <w:r w:rsidR="00B838CD"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true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])==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</w:p>
    <w:p w14:paraId="1AF78738" w14:textId="7D16FCC9" w:rsidR="00D5158D" w:rsidRPr="00D5158D" w:rsidRDefault="00D5158D" w:rsidP="00D5158D">
      <w:pPr>
        <w:shd w:val="clear" w:color="auto" w:fill="DDDDDD"/>
        <w:spacing w:after="0" w:line="285" w:lineRule="atLeast"/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</w:pP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@assert(</w:t>
      </w:r>
      <w:r w:rsidR="00B838CD" w:rsidRPr="00D5158D">
        <w:rPr>
          <w:rFonts w:ascii="Consolas" w:eastAsia="Times New Roman" w:hAnsi="Consolas" w:cs="Times New Roman"/>
          <w:color w:val="795E26"/>
          <w:sz w:val="21"/>
          <w:szCs w:val="21"/>
          <w14:ligatures w14:val="none"/>
        </w:rPr>
        <w:t>Xor</w:t>
      </w:r>
      <w:r w:rsidR="00B838CD"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([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,</w:t>
      </w:r>
      <w:r w:rsidR="00B838C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 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false])==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 xml:space="preserve"> </w:t>
      </w:r>
      <w:r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true</w:t>
      </w:r>
      <w:r w:rsidRPr="00D5158D">
        <w:rPr>
          <w:rFonts w:ascii="Consolas" w:eastAsia="Times New Roman" w:hAnsi="Consolas" w:cs="Times New Roman"/>
          <w:color w:val="AF00DB"/>
          <w:sz w:val="21"/>
          <w:szCs w:val="21"/>
          <w14:ligatures w14:val="none"/>
        </w:rPr>
        <w:t>)</w:t>
      </w:r>
      <w:r w:rsidR="00780610" w:rsidRPr="00780610">
        <w:rPr>
          <w:b/>
          <w:bCs/>
          <w:noProof/>
        </w:rPr>
        <w:t xml:space="preserve"> </w:t>
      </w:r>
    </w:p>
    <w:p w14:paraId="0835DF34" w14:textId="77777777" w:rsidR="00D5158D" w:rsidRPr="00D5158D" w:rsidRDefault="00D5158D"/>
    <w:p w14:paraId="133E7B32" w14:textId="77777777" w:rsidR="00D5158D" w:rsidRPr="00D5158D" w:rsidRDefault="00D5158D"/>
    <w:p w14:paraId="5E073163" w14:textId="18895F34" w:rsidR="00C50F70" w:rsidRDefault="00B838CD">
      <w:r>
        <w:rPr>
          <w:noProof/>
        </w:rPr>
        <w:drawing>
          <wp:inline distT="0" distB="0" distL="0" distR="0" wp14:anchorId="7957BB70" wp14:editId="219CF4E0">
            <wp:extent cx="5943600" cy="3657600"/>
            <wp:effectExtent l="0" t="0" r="0" b="0"/>
            <wp:docPr id="15999251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5FF6B" w14:textId="77777777" w:rsidR="00C50F70" w:rsidRDefault="00C50F70">
      <w:r>
        <w:br w:type="page"/>
      </w:r>
    </w:p>
    <w:p w14:paraId="12CF165B" w14:textId="5F76015B" w:rsidR="00B363E5" w:rsidRDefault="00B363E5" w:rsidP="00B363E5">
      <w:pPr>
        <w:pStyle w:val="Heading1"/>
        <w:jc w:val="center"/>
      </w:pPr>
      <w:r>
        <w:lastRenderedPageBreak/>
        <w:t xml:space="preserve">CASE WITH </w:t>
      </w:r>
      <w:r>
        <w:t xml:space="preserve">3 </w:t>
      </w:r>
      <w:r>
        <w:t xml:space="preserve"> LAR INPUT ARGUMENTS (A,B</w:t>
      </w:r>
      <w:r>
        <w:t>,C</w:t>
      </w:r>
      <w:r>
        <w:t>)</w:t>
      </w:r>
    </w:p>
    <w:p w14:paraId="709B479B" w14:textId="1016FDA6" w:rsidR="00B363E5" w:rsidRPr="00B363E5" w:rsidRDefault="00B363E5" w:rsidP="00B363E5">
      <w:r>
        <w:rPr>
          <w:noProof/>
        </w:rPr>
        <w:drawing>
          <wp:inline distT="0" distB="0" distL="0" distR="0" wp14:anchorId="5D0D71FD" wp14:editId="54279DA6">
            <wp:extent cx="4858247" cy="4857404"/>
            <wp:effectExtent l="0" t="0" r="0" b="635"/>
            <wp:docPr id="2006374584" name="Picture 8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374584" name="Picture 8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75" t="7356" r="29039" b="9028"/>
                    <a:stretch/>
                  </pic:blipFill>
                  <pic:spPr bwMode="auto">
                    <a:xfrm>
                      <a:off x="0" y="0"/>
                      <a:ext cx="4868983" cy="4868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CD1CA" w14:textId="0ED7CE50" w:rsidR="00B363E5" w:rsidRDefault="00B363E5">
      <w:pPr>
        <w:rPr>
          <w:b/>
          <w:bCs/>
        </w:rPr>
      </w:pPr>
      <w:r>
        <w:rPr>
          <w:b/>
          <w:bCs/>
        </w:rPr>
        <w:br w:type="page"/>
      </w:r>
    </w:p>
    <w:p w14:paraId="081280D9" w14:textId="77777777" w:rsidR="00B363E5" w:rsidRDefault="00B363E5">
      <w:pPr>
        <w:rPr>
          <w:b/>
          <w:bCs/>
        </w:rPr>
      </w:pPr>
    </w:p>
    <w:p w14:paraId="52E678BD" w14:textId="2FC2A189" w:rsidR="00C50F70" w:rsidRPr="00D5158D" w:rsidRDefault="00C50F70" w:rsidP="00C50F70">
      <w:pPr>
        <w:rPr>
          <w:b/>
          <w:bCs/>
        </w:rPr>
      </w:pPr>
      <w:r>
        <w:rPr>
          <w:b/>
          <w:bCs/>
        </w:rPr>
        <w:t>UNION(A,B</w:t>
      </w:r>
      <w:r w:rsidR="00B363E5">
        <w:rPr>
          <w:b/>
          <w:bCs/>
        </w:rPr>
        <w:t>,C</w:t>
      </w:r>
      <w:r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2"/>
        <w:gridCol w:w="1809"/>
        <w:gridCol w:w="1776"/>
        <w:gridCol w:w="1810"/>
        <w:gridCol w:w="1913"/>
      </w:tblGrid>
      <w:tr w:rsidR="00C50F70" w14:paraId="14AF982F" w14:textId="77777777" w:rsidTr="00C50F70">
        <w:tc>
          <w:tcPr>
            <w:tcW w:w="2042" w:type="dxa"/>
          </w:tcPr>
          <w:p w14:paraId="6EB2BB5B" w14:textId="77777777" w:rsidR="00C50F70" w:rsidRDefault="00C50F70" w:rsidP="002E33BD">
            <w:pPr>
              <w:jc w:val="right"/>
            </w:pPr>
          </w:p>
        </w:tc>
        <w:tc>
          <w:tcPr>
            <w:tcW w:w="1809" w:type="dxa"/>
          </w:tcPr>
          <w:p w14:paraId="59CA83F3" w14:textId="77777777" w:rsidR="00C50F70" w:rsidRPr="00D5158D" w:rsidRDefault="00C50F70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A</w:t>
            </w:r>
          </w:p>
        </w:tc>
        <w:tc>
          <w:tcPr>
            <w:tcW w:w="1776" w:type="dxa"/>
          </w:tcPr>
          <w:p w14:paraId="5B34E059" w14:textId="008C145C" w:rsidR="00C50F70" w:rsidRPr="00D5158D" w:rsidRDefault="00C50F7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1810" w:type="dxa"/>
          </w:tcPr>
          <w:p w14:paraId="4934DEB6" w14:textId="2809FCD0" w:rsidR="00C50F70" w:rsidRPr="00D5158D" w:rsidRDefault="00C50F7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1913" w:type="dxa"/>
            <w:shd w:val="clear" w:color="auto" w:fill="0F9ED5" w:themeFill="accent4"/>
          </w:tcPr>
          <w:p w14:paraId="0C50D95E" w14:textId="77777777" w:rsidR="00C50F70" w:rsidRPr="00D5158D" w:rsidRDefault="00C50F70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Result</w:t>
            </w:r>
          </w:p>
        </w:tc>
      </w:tr>
      <w:tr w:rsidR="00C50F70" w14:paraId="1AD4D52E" w14:textId="77777777" w:rsidTr="00C50F70">
        <w:tc>
          <w:tcPr>
            <w:tcW w:w="2042" w:type="dxa"/>
          </w:tcPr>
          <w:p w14:paraId="2F6DFCEC" w14:textId="77777777" w:rsidR="00C50F70" w:rsidRDefault="00C50F70" w:rsidP="002E33BD">
            <w:pPr>
              <w:jc w:val="right"/>
            </w:pPr>
            <w:r>
              <w:t>Atom1</w:t>
            </w:r>
          </w:p>
        </w:tc>
        <w:tc>
          <w:tcPr>
            <w:tcW w:w="1809" w:type="dxa"/>
          </w:tcPr>
          <w:p w14:paraId="298CA5E7" w14:textId="39D5A490" w:rsidR="00C50F70" w:rsidRDefault="00C50F70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1C026083" w14:textId="5577A01D" w:rsidR="00C50F70" w:rsidRDefault="00C50F70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13C5634A" w14:textId="7E8A184F" w:rsidR="00C50F70" w:rsidRDefault="00C50F70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167ED598" w14:textId="69C0D0EE" w:rsidR="00C50F70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6C0B2BB" wp14:editId="42ADCF59">
                      <wp:simplePos x="0" y="0"/>
                      <wp:positionH relativeFrom="column">
                        <wp:posOffset>-3227843</wp:posOffset>
                      </wp:positionH>
                      <wp:positionV relativeFrom="paragraph">
                        <wp:posOffset>995</wp:posOffset>
                      </wp:positionV>
                      <wp:extent cx="4174435" cy="158778"/>
                      <wp:effectExtent l="0" t="0" r="17145" b="12700"/>
                      <wp:wrapNone/>
                      <wp:docPr id="249317511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4435" cy="158778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D4381B" id="Rectangle 17" o:spid="_x0000_s1026" style="position:absolute;margin-left:-254.15pt;margin-top:.1pt;width:328.7pt;height:1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C50F70" w:rsidRPr="00D5158D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(==1 | 0 | 0)</w:t>
            </w:r>
          </w:p>
        </w:tc>
      </w:tr>
      <w:tr w:rsidR="00C50F70" w14:paraId="4C8D07A9" w14:textId="77777777" w:rsidTr="00C50F70">
        <w:tc>
          <w:tcPr>
            <w:tcW w:w="2042" w:type="dxa"/>
          </w:tcPr>
          <w:p w14:paraId="7202F896" w14:textId="77777777" w:rsidR="00C50F70" w:rsidRDefault="00C50F70" w:rsidP="002E33BD">
            <w:pPr>
              <w:jc w:val="right"/>
            </w:pPr>
            <w:r>
              <w:t>Atom2</w:t>
            </w:r>
          </w:p>
        </w:tc>
        <w:tc>
          <w:tcPr>
            <w:tcW w:w="1809" w:type="dxa"/>
          </w:tcPr>
          <w:p w14:paraId="77077924" w14:textId="5596FFB5" w:rsidR="00C50F70" w:rsidRDefault="00C50F70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2514D1B7" w14:textId="41E83BBC" w:rsidR="00C50F70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74BF5495" w14:textId="172A9FD8" w:rsidR="00C50F70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6B1CD7BB" w14:textId="63C5A1A2" w:rsidR="00C50F70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94EB76E" wp14:editId="184A071A">
                      <wp:simplePos x="0" y="0"/>
                      <wp:positionH relativeFrom="column">
                        <wp:posOffset>-3235794</wp:posOffset>
                      </wp:positionH>
                      <wp:positionV relativeFrom="paragraph">
                        <wp:posOffset>11513</wp:posOffset>
                      </wp:positionV>
                      <wp:extent cx="4174435" cy="158778"/>
                      <wp:effectExtent l="0" t="0" r="17145" b="12700"/>
                      <wp:wrapNone/>
                      <wp:docPr id="190767043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4435" cy="158778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827960" id="Rectangle 17" o:spid="_x0000_s1026" style="position:absolute;margin-left:-254.8pt;margin-top:.9pt;width:328.7pt;height:12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C50F70" w:rsidRPr="00D5158D">
              <w:rPr>
                <w:b/>
                <w:bCs/>
              </w:rPr>
              <w:t>1</w:t>
            </w:r>
          </w:p>
        </w:tc>
      </w:tr>
      <w:tr w:rsidR="00C50F70" w14:paraId="27F35197" w14:textId="77777777" w:rsidTr="00C50F70">
        <w:tc>
          <w:tcPr>
            <w:tcW w:w="2042" w:type="dxa"/>
          </w:tcPr>
          <w:p w14:paraId="596BB96E" w14:textId="77777777" w:rsidR="00C50F70" w:rsidRDefault="00C50F70" w:rsidP="002E33BD">
            <w:pPr>
              <w:jc w:val="right"/>
            </w:pPr>
            <w:r>
              <w:t>Atom3</w:t>
            </w:r>
          </w:p>
        </w:tc>
        <w:tc>
          <w:tcPr>
            <w:tcW w:w="1809" w:type="dxa"/>
          </w:tcPr>
          <w:p w14:paraId="14B5A567" w14:textId="4E8A403D" w:rsidR="00C50F70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5AE0E3B2" w14:textId="39E94107" w:rsidR="00C50F70" w:rsidRDefault="00C50F70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17971E3D" w14:textId="6A166291" w:rsidR="00C50F70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1B6FB805" w14:textId="2B735038" w:rsidR="00C50F70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A637F73" wp14:editId="07404245">
                      <wp:simplePos x="0" y="0"/>
                      <wp:positionH relativeFrom="column">
                        <wp:posOffset>-3243746</wp:posOffset>
                      </wp:positionH>
                      <wp:positionV relativeFrom="paragraph">
                        <wp:posOffset>9912</wp:posOffset>
                      </wp:positionV>
                      <wp:extent cx="4174435" cy="158778"/>
                      <wp:effectExtent l="0" t="0" r="17145" b="12700"/>
                      <wp:wrapNone/>
                      <wp:docPr id="1432387459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4435" cy="158778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4BB5CA" id="Rectangle 17" o:spid="_x0000_s1026" style="position:absolute;margin-left:-255.4pt;margin-top:.8pt;width:328.7pt;height:12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C50F70" w:rsidRPr="00D5158D">
              <w:rPr>
                <w:b/>
                <w:bCs/>
              </w:rPr>
              <w:t>1</w:t>
            </w:r>
          </w:p>
        </w:tc>
      </w:tr>
      <w:tr w:rsidR="00C50F70" w14:paraId="2D07FC72" w14:textId="77777777" w:rsidTr="00C50F70">
        <w:tc>
          <w:tcPr>
            <w:tcW w:w="2042" w:type="dxa"/>
          </w:tcPr>
          <w:p w14:paraId="1C9BE070" w14:textId="408D9BCE" w:rsidR="00C50F70" w:rsidRDefault="00C50F70" w:rsidP="00C50F70">
            <w:pPr>
              <w:jc w:val="right"/>
            </w:pPr>
            <w:r>
              <w:t>Atom</w:t>
            </w:r>
            <w:r>
              <w:t>4</w:t>
            </w:r>
          </w:p>
        </w:tc>
        <w:tc>
          <w:tcPr>
            <w:tcW w:w="1809" w:type="dxa"/>
          </w:tcPr>
          <w:p w14:paraId="22FDF5A4" w14:textId="2438C587" w:rsidR="00C50F70" w:rsidRDefault="00C50F70" w:rsidP="00C50F70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03C55CF6" w14:textId="05355E1D" w:rsidR="00C50F70" w:rsidRDefault="00C50F70" w:rsidP="00C50F70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458C0EAD" w14:textId="7A95F572" w:rsidR="00C50F70" w:rsidRDefault="00B363E5" w:rsidP="00C50F70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291BDD5D" w14:textId="74A2D42A" w:rsidR="00C50F70" w:rsidRPr="00D5158D" w:rsidRDefault="00780610" w:rsidP="00C50F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6F4D161E" wp14:editId="7B24BE4C">
                      <wp:simplePos x="0" y="0"/>
                      <wp:positionH relativeFrom="column">
                        <wp:posOffset>-3235960</wp:posOffset>
                      </wp:positionH>
                      <wp:positionV relativeFrom="paragraph">
                        <wp:posOffset>174625</wp:posOffset>
                      </wp:positionV>
                      <wp:extent cx="4173855" cy="158750"/>
                      <wp:effectExtent l="0" t="0" r="17145" b="12700"/>
                      <wp:wrapNone/>
                      <wp:docPr id="1592341316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3855" cy="1587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FBB64D" id="Rectangle 17" o:spid="_x0000_s1026" style="position:absolute;margin-left:-254.8pt;margin-top:13.75pt;width:328.65pt;height:12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AC02196" wp14:editId="2A376691">
                      <wp:simplePos x="0" y="0"/>
                      <wp:positionH relativeFrom="column">
                        <wp:posOffset>-3227843</wp:posOffset>
                      </wp:positionH>
                      <wp:positionV relativeFrom="paragraph">
                        <wp:posOffset>7675</wp:posOffset>
                      </wp:positionV>
                      <wp:extent cx="4174435" cy="158778"/>
                      <wp:effectExtent l="0" t="0" r="17145" b="12700"/>
                      <wp:wrapNone/>
                      <wp:docPr id="1469951271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4435" cy="158778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9F24BB" id="Rectangle 17" o:spid="_x0000_s1026" style="position:absolute;margin-left:-254.15pt;margin-top:.6pt;width:328.7pt;height:12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C50F70" w:rsidRPr="00D5158D">
              <w:rPr>
                <w:b/>
                <w:bCs/>
              </w:rPr>
              <w:t>1</w:t>
            </w:r>
          </w:p>
        </w:tc>
      </w:tr>
      <w:tr w:rsidR="00C50F70" w14:paraId="188F2E05" w14:textId="77777777" w:rsidTr="00C50F70">
        <w:tc>
          <w:tcPr>
            <w:tcW w:w="2042" w:type="dxa"/>
          </w:tcPr>
          <w:p w14:paraId="2AB94993" w14:textId="5646F168" w:rsidR="00C50F70" w:rsidRDefault="00C50F70" w:rsidP="00C50F70">
            <w:pPr>
              <w:jc w:val="right"/>
            </w:pPr>
            <w:r>
              <w:t>Atom</w:t>
            </w:r>
            <w:r>
              <w:t>5</w:t>
            </w:r>
          </w:p>
        </w:tc>
        <w:tc>
          <w:tcPr>
            <w:tcW w:w="1809" w:type="dxa"/>
          </w:tcPr>
          <w:p w14:paraId="2148492C" w14:textId="3D067893" w:rsidR="00C50F70" w:rsidRDefault="00C50F70" w:rsidP="00C50F70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6D2BDC5F" w14:textId="593A2EB8" w:rsidR="00C50F70" w:rsidRDefault="00B363E5" w:rsidP="00C50F70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46B21BFA" w14:textId="4DF28034" w:rsidR="00C50F70" w:rsidRDefault="00B363E5" w:rsidP="00C50F70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39E81C37" w14:textId="39FCF629" w:rsidR="00C50F70" w:rsidRPr="00D5158D" w:rsidRDefault="00C50F70" w:rsidP="00C50F70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1</w:t>
            </w:r>
          </w:p>
        </w:tc>
      </w:tr>
      <w:tr w:rsidR="00C50F70" w14:paraId="49965BBD" w14:textId="77777777" w:rsidTr="00C50F70">
        <w:tc>
          <w:tcPr>
            <w:tcW w:w="2042" w:type="dxa"/>
          </w:tcPr>
          <w:p w14:paraId="0B64961E" w14:textId="1CAF6D9D" w:rsidR="00C50F70" w:rsidRDefault="00C50F70" w:rsidP="00C50F70">
            <w:pPr>
              <w:jc w:val="right"/>
            </w:pPr>
            <w:r>
              <w:t>Atom</w:t>
            </w:r>
            <w:r>
              <w:t>6</w:t>
            </w:r>
          </w:p>
        </w:tc>
        <w:tc>
          <w:tcPr>
            <w:tcW w:w="1809" w:type="dxa"/>
          </w:tcPr>
          <w:p w14:paraId="2CDFC295" w14:textId="3B1FAE4D" w:rsidR="00C50F70" w:rsidRDefault="00B363E5" w:rsidP="00C50F70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1F38A51F" w14:textId="68054B44" w:rsidR="00C50F70" w:rsidRDefault="00B363E5" w:rsidP="00C50F70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5B236BAE" w14:textId="79DC4EC1" w:rsidR="00C50F70" w:rsidRDefault="00B363E5" w:rsidP="00C50F70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78E6CEBF" w14:textId="685D2745" w:rsidR="00C50F70" w:rsidRPr="00D5158D" w:rsidRDefault="00780610" w:rsidP="00C50F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40A5A165" wp14:editId="386D6E1F">
                      <wp:simplePos x="0" y="0"/>
                      <wp:positionH relativeFrom="column">
                        <wp:posOffset>-3251697</wp:posOffset>
                      </wp:positionH>
                      <wp:positionV relativeFrom="paragraph">
                        <wp:posOffset>11789</wp:posOffset>
                      </wp:positionV>
                      <wp:extent cx="4174435" cy="158778"/>
                      <wp:effectExtent l="0" t="0" r="17145" b="12700"/>
                      <wp:wrapNone/>
                      <wp:docPr id="2031079016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4435" cy="158778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FFDE4C" id="Rectangle 17" o:spid="_x0000_s1026" style="position:absolute;margin-left:-256.05pt;margin-top:.95pt;width:328.7pt;height:12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C50F70" w:rsidRPr="00D5158D">
              <w:rPr>
                <w:b/>
                <w:bCs/>
              </w:rPr>
              <w:t>1</w:t>
            </w:r>
          </w:p>
        </w:tc>
      </w:tr>
      <w:tr w:rsidR="00C50F70" w14:paraId="05F567E9" w14:textId="77777777" w:rsidTr="00C50F70">
        <w:tc>
          <w:tcPr>
            <w:tcW w:w="2042" w:type="dxa"/>
          </w:tcPr>
          <w:p w14:paraId="19C557FA" w14:textId="211C02ED" w:rsidR="00C50F70" w:rsidRDefault="00C50F70" w:rsidP="00C50F70">
            <w:pPr>
              <w:jc w:val="right"/>
            </w:pPr>
            <w:r>
              <w:t>Atom7</w:t>
            </w:r>
          </w:p>
        </w:tc>
        <w:tc>
          <w:tcPr>
            <w:tcW w:w="1809" w:type="dxa"/>
          </w:tcPr>
          <w:p w14:paraId="42CCCCA4" w14:textId="615613C7" w:rsidR="00C50F70" w:rsidRDefault="00B363E5" w:rsidP="00C50F70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45D3799B" w14:textId="340C9252" w:rsidR="00C50F70" w:rsidRDefault="00B363E5" w:rsidP="00C50F70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5CED1AD4" w14:textId="6D5E2991" w:rsidR="00C50F70" w:rsidRDefault="00B363E5" w:rsidP="00C50F70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0F2B29F5" w14:textId="2645DDAB" w:rsidR="00C50F70" w:rsidRPr="00D5158D" w:rsidRDefault="00780610" w:rsidP="00C50F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20F2C94" wp14:editId="2AB6B368">
                      <wp:simplePos x="0" y="0"/>
                      <wp:positionH relativeFrom="column">
                        <wp:posOffset>-3243746</wp:posOffset>
                      </wp:positionH>
                      <wp:positionV relativeFrom="paragraph">
                        <wp:posOffset>1602</wp:posOffset>
                      </wp:positionV>
                      <wp:extent cx="4174435" cy="158778"/>
                      <wp:effectExtent l="0" t="0" r="17145" b="12700"/>
                      <wp:wrapNone/>
                      <wp:docPr id="1485585671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74435" cy="158778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7209B9" id="Rectangle 17" o:spid="_x0000_s1026" style="position:absolute;margin-left:-255.4pt;margin-top:.15pt;width:328.7pt;height:12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B363E5">
              <w:rPr>
                <w:b/>
                <w:bCs/>
              </w:rPr>
              <w:t>1</w:t>
            </w:r>
          </w:p>
        </w:tc>
      </w:tr>
    </w:tbl>
    <w:p w14:paraId="427663FB" w14:textId="33FDAF96" w:rsidR="00B363E5" w:rsidRDefault="00B363E5">
      <w:r>
        <w:rPr>
          <w:noProof/>
        </w:rPr>
        <w:drawing>
          <wp:inline distT="0" distB="0" distL="0" distR="0" wp14:anchorId="28ADAAE6" wp14:editId="59B7F77D">
            <wp:extent cx="5939790" cy="3784600"/>
            <wp:effectExtent l="0" t="0" r="3810" b="6350"/>
            <wp:docPr id="82105147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78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5BDDD" w14:textId="77777777" w:rsidR="00B363E5" w:rsidRDefault="00B363E5">
      <w:r>
        <w:br w:type="page"/>
      </w:r>
    </w:p>
    <w:p w14:paraId="0B41A16D" w14:textId="3A15BB52" w:rsidR="00B363E5" w:rsidRPr="00D5158D" w:rsidRDefault="00B363E5" w:rsidP="00B363E5">
      <w:pPr>
        <w:rPr>
          <w:b/>
          <w:bCs/>
        </w:rPr>
      </w:pPr>
      <w:r>
        <w:rPr>
          <w:b/>
          <w:bCs/>
        </w:rPr>
        <w:lastRenderedPageBreak/>
        <w:t>INTERSECTION</w:t>
      </w:r>
      <w:r>
        <w:rPr>
          <w:b/>
          <w:bCs/>
        </w:rPr>
        <w:t>(A,B</w:t>
      </w:r>
      <w:r>
        <w:rPr>
          <w:b/>
          <w:bCs/>
        </w:rPr>
        <w:t>,C</w:t>
      </w:r>
      <w:r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2"/>
        <w:gridCol w:w="1809"/>
        <w:gridCol w:w="1776"/>
        <w:gridCol w:w="1810"/>
        <w:gridCol w:w="1913"/>
      </w:tblGrid>
      <w:tr w:rsidR="00B363E5" w14:paraId="3D651531" w14:textId="77777777" w:rsidTr="002E33BD">
        <w:tc>
          <w:tcPr>
            <w:tcW w:w="2042" w:type="dxa"/>
          </w:tcPr>
          <w:p w14:paraId="6FDA99C7" w14:textId="77777777" w:rsidR="00B363E5" w:rsidRDefault="00B363E5" w:rsidP="002E33BD">
            <w:pPr>
              <w:jc w:val="right"/>
            </w:pPr>
          </w:p>
        </w:tc>
        <w:tc>
          <w:tcPr>
            <w:tcW w:w="1809" w:type="dxa"/>
          </w:tcPr>
          <w:p w14:paraId="304A5690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A</w:t>
            </w:r>
          </w:p>
        </w:tc>
        <w:tc>
          <w:tcPr>
            <w:tcW w:w="1776" w:type="dxa"/>
          </w:tcPr>
          <w:p w14:paraId="2EE7A21D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1810" w:type="dxa"/>
          </w:tcPr>
          <w:p w14:paraId="0742F72C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1913" w:type="dxa"/>
            <w:shd w:val="clear" w:color="auto" w:fill="0F9ED5" w:themeFill="accent4"/>
          </w:tcPr>
          <w:p w14:paraId="2F111526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Result</w:t>
            </w:r>
          </w:p>
        </w:tc>
      </w:tr>
      <w:tr w:rsidR="00B363E5" w14:paraId="7E9AEDE7" w14:textId="77777777" w:rsidTr="002E33BD">
        <w:tc>
          <w:tcPr>
            <w:tcW w:w="2042" w:type="dxa"/>
          </w:tcPr>
          <w:p w14:paraId="69EAD017" w14:textId="77777777" w:rsidR="00B363E5" w:rsidRDefault="00B363E5" w:rsidP="002E33BD">
            <w:pPr>
              <w:jc w:val="right"/>
            </w:pPr>
            <w:r>
              <w:t>Atom1</w:t>
            </w:r>
          </w:p>
        </w:tc>
        <w:tc>
          <w:tcPr>
            <w:tcW w:w="1809" w:type="dxa"/>
          </w:tcPr>
          <w:p w14:paraId="703DF3A5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13B8F35C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395CD1FC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38F087EA" w14:textId="4257047A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1FDACA11" w14:textId="77777777" w:rsidTr="002E33BD">
        <w:tc>
          <w:tcPr>
            <w:tcW w:w="2042" w:type="dxa"/>
          </w:tcPr>
          <w:p w14:paraId="18A5A537" w14:textId="77777777" w:rsidR="00B363E5" w:rsidRDefault="00B363E5" w:rsidP="002E33BD">
            <w:pPr>
              <w:jc w:val="right"/>
            </w:pPr>
            <w:r>
              <w:t>Atom2</w:t>
            </w:r>
          </w:p>
        </w:tc>
        <w:tc>
          <w:tcPr>
            <w:tcW w:w="1809" w:type="dxa"/>
          </w:tcPr>
          <w:p w14:paraId="25BFF0D8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4F875B58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16C826BF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178336D2" w14:textId="6258CFB9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7B49DCDF" w14:textId="77777777" w:rsidTr="002E33BD">
        <w:tc>
          <w:tcPr>
            <w:tcW w:w="2042" w:type="dxa"/>
          </w:tcPr>
          <w:p w14:paraId="2786B55C" w14:textId="77777777" w:rsidR="00B363E5" w:rsidRDefault="00B363E5" w:rsidP="002E33BD">
            <w:pPr>
              <w:jc w:val="right"/>
            </w:pPr>
            <w:r>
              <w:t>Atom3</w:t>
            </w:r>
          </w:p>
        </w:tc>
        <w:tc>
          <w:tcPr>
            <w:tcW w:w="1809" w:type="dxa"/>
          </w:tcPr>
          <w:p w14:paraId="75E85353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6CD18D3D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3E244131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0FE5BB29" w14:textId="312105EB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7343F438" w14:textId="77777777" w:rsidTr="002E33BD">
        <w:tc>
          <w:tcPr>
            <w:tcW w:w="2042" w:type="dxa"/>
          </w:tcPr>
          <w:p w14:paraId="5BAB5411" w14:textId="77777777" w:rsidR="00B363E5" w:rsidRDefault="00B363E5" w:rsidP="002E33BD">
            <w:pPr>
              <w:jc w:val="right"/>
            </w:pPr>
            <w:r>
              <w:t>Atom4</w:t>
            </w:r>
          </w:p>
        </w:tc>
        <w:tc>
          <w:tcPr>
            <w:tcW w:w="1809" w:type="dxa"/>
          </w:tcPr>
          <w:p w14:paraId="56C4F028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5C3E2285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56BF290C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7E969E4D" w14:textId="48B57112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0962AF43" w14:textId="77777777" w:rsidTr="002E33BD">
        <w:tc>
          <w:tcPr>
            <w:tcW w:w="2042" w:type="dxa"/>
          </w:tcPr>
          <w:p w14:paraId="10FCF91D" w14:textId="77777777" w:rsidR="00B363E5" w:rsidRDefault="00B363E5" w:rsidP="002E33BD">
            <w:pPr>
              <w:jc w:val="right"/>
            </w:pPr>
            <w:r>
              <w:t>Atom5</w:t>
            </w:r>
          </w:p>
        </w:tc>
        <w:tc>
          <w:tcPr>
            <w:tcW w:w="1809" w:type="dxa"/>
          </w:tcPr>
          <w:p w14:paraId="53ED8F3F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5B9D4930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3C0DA675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72B79F2E" w14:textId="769DBE97" w:rsidR="00B363E5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A4AE317" wp14:editId="6950860D">
                      <wp:simplePos x="0" y="0"/>
                      <wp:positionH relativeFrom="column">
                        <wp:posOffset>-3052915</wp:posOffset>
                      </wp:positionH>
                      <wp:positionV relativeFrom="paragraph">
                        <wp:posOffset>13390</wp:posOffset>
                      </wp:positionV>
                      <wp:extent cx="3688991" cy="143123"/>
                      <wp:effectExtent l="0" t="0" r="26035" b="28575"/>
                      <wp:wrapNone/>
                      <wp:docPr id="456332458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991" cy="1431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D4D0AD" id="Rectangle 17" o:spid="_x0000_s1026" style="position:absolute;margin-left:-240.4pt;margin-top:1.05pt;width:290.45pt;height:11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B363E5" w:rsidRPr="00D5158D">
              <w:rPr>
                <w:b/>
                <w:bCs/>
              </w:rPr>
              <w:t>1</w:t>
            </w:r>
          </w:p>
        </w:tc>
      </w:tr>
      <w:tr w:rsidR="00B363E5" w14:paraId="59CD6024" w14:textId="77777777" w:rsidTr="002E33BD">
        <w:tc>
          <w:tcPr>
            <w:tcW w:w="2042" w:type="dxa"/>
          </w:tcPr>
          <w:p w14:paraId="29EA4115" w14:textId="77777777" w:rsidR="00B363E5" w:rsidRDefault="00B363E5" w:rsidP="002E33BD">
            <w:pPr>
              <w:jc w:val="right"/>
            </w:pPr>
            <w:r>
              <w:t>Atom6</w:t>
            </w:r>
          </w:p>
        </w:tc>
        <w:tc>
          <w:tcPr>
            <w:tcW w:w="1809" w:type="dxa"/>
          </w:tcPr>
          <w:p w14:paraId="1ACF8EC2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27A470EF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6A8D4D19" w14:textId="36B51E81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49D3B4D6" w14:textId="3A968823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16DBC002" w14:textId="77777777" w:rsidTr="002E33BD">
        <w:tc>
          <w:tcPr>
            <w:tcW w:w="2042" w:type="dxa"/>
          </w:tcPr>
          <w:p w14:paraId="36EE1C38" w14:textId="77777777" w:rsidR="00B363E5" w:rsidRDefault="00B363E5" w:rsidP="002E33BD">
            <w:pPr>
              <w:jc w:val="right"/>
            </w:pPr>
            <w:r>
              <w:t>Atom7</w:t>
            </w:r>
          </w:p>
        </w:tc>
        <w:tc>
          <w:tcPr>
            <w:tcW w:w="1809" w:type="dxa"/>
          </w:tcPr>
          <w:p w14:paraId="67BD73B2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6A0C6E52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79F126E3" w14:textId="3FDD51A2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336DD045" w14:textId="5A1A43DB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</w:tbl>
    <w:p w14:paraId="4C204004" w14:textId="67244CA8" w:rsidR="00B363E5" w:rsidRDefault="00B363E5">
      <w:r>
        <w:rPr>
          <w:noProof/>
        </w:rPr>
        <w:drawing>
          <wp:inline distT="0" distB="0" distL="0" distR="0" wp14:anchorId="092D9EC9" wp14:editId="657F87D4">
            <wp:extent cx="5939790" cy="3784600"/>
            <wp:effectExtent l="0" t="0" r="3810" b="6350"/>
            <wp:docPr id="186403103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78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3992D" w14:textId="77777777" w:rsidR="00B363E5" w:rsidRDefault="00B363E5">
      <w:r>
        <w:br w:type="page"/>
      </w:r>
    </w:p>
    <w:p w14:paraId="738BF0F5" w14:textId="463ABF6A" w:rsidR="00C50F70" w:rsidRPr="00B363E5" w:rsidRDefault="00B363E5">
      <w:pPr>
        <w:rPr>
          <w:b/>
          <w:bCs/>
        </w:rPr>
      </w:pPr>
      <w:r w:rsidRPr="00B363E5">
        <w:rPr>
          <w:b/>
          <w:bCs/>
        </w:rPr>
        <w:lastRenderedPageBreak/>
        <w:t>DIFFERENCE(A,B</w:t>
      </w:r>
      <w:r>
        <w:rPr>
          <w:b/>
          <w:bCs/>
        </w:rPr>
        <w:t>,C</w:t>
      </w:r>
      <w:r w:rsidRPr="00B363E5">
        <w:rPr>
          <w:b/>
          <w:bCs/>
        </w:rPr>
        <w:t>)==A-</w:t>
      </w:r>
      <w:r>
        <w:rPr>
          <w:b/>
          <w:bCs/>
        </w:rPr>
        <w:t>(</w:t>
      </w:r>
      <w:r w:rsidRPr="00B363E5">
        <w:rPr>
          <w:b/>
          <w:bCs/>
        </w:rPr>
        <w:t>B</w:t>
      </w:r>
      <w:r>
        <w:rPr>
          <w:b/>
          <w:bCs/>
        </w:rPr>
        <w:t xml:space="preserve"> UNION 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2"/>
        <w:gridCol w:w="1809"/>
        <w:gridCol w:w="1776"/>
        <w:gridCol w:w="1810"/>
        <w:gridCol w:w="1913"/>
      </w:tblGrid>
      <w:tr w:rsidR="00B363E5" w14:paraId="6CC09197" w14:textId="77777777" w:rsidTr="002E33BD">
        <w:tc>
          <w:tcPr>
            <w:tcW w:w="2042" w:type="dxa"/>
          </w:tcPr>
          <w:p w14:paraId="7DCECC01" w14:textId="77777777" w:rsidR="00B363E5" w:rsidRDefault="00B363E5" w:rsidP="002E33BD">
            <w:pPr>
              <w:jc w:val="right"/>
            </w:pPr>
          </w:p>
        </w:tc>
        <w:tc>
          <w:tcPr>
            <w:tcW w:w="1809" w:type="dxa"/>
          </w:tcPr>
          <w:p w14:paraId="01754498" w14:textId="5273659C" w:rsidR="00B363E5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00DF028" wp14:editId="3A9F019E">
                      <wp:simplePos x="0" y="0"/>
                      <wp:positionH relativeFrom="column">
                        <wp:posOffset>15102</wp:posOffset>
                      </wp:positionH>
                      <wp:positionV relativeFrom="paragraph">
                        <wp:posOffset>137270</wp:posOffset>
                      </wp:positionV>
                      <wp:extent cx="4389120" cy="246491"/>
                      <wp:effectExtent l="0" t="0" r="11430" b="20320"/>
                      <wp:wrapNone/>
                      <wp:docPr id="1306664409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9120" cy="246491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EBFBA4B" id="Rectangle 17" o:spid="_x0000_s1026" style="position:absolute;margin-left:1.2pt;margin-top:10.8pt;width:345.6pt;height:19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B363E5" w:rsidRPr="00D5158D">
              <w:rPr>
                <w:b/>
                <w:bCs/>
              </w:rPr>
              <w:t>A</w:t>
            </w:r>
          </w:p>
        </w:tc>
        <w:tc>
          <w:tcPr>
            <w:tcW w:w="1776" w:type="dxa"/>
          </w:tcPr>
          <w:p w14:paraId="0AD52302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1810" w:type="dxa"/>
          </w:tcPr>
          <w:p w14:paraId="2DACC883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1913" w:type="dxa"/>
            <w:shd w:val="clear" w:color="auto" w:fill="0F9ED5" w:themeFill="accent4"/>
          </w:tcPr>
          <w:p w14:paraId="58952530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Result</w:t>
            </w:r>
          </w:p>
        </w:tc>
      </w:tr>
      <w:tr w:rsidR="00B363E5" w14:paraId="55651973" w14:textId="77777777" w:rsidTr="002E33BD">
        <w:tc>
          <w:tcPr>
            <w:tcW w:w="2042" w:type="dxa"/>
          </w:tcPr>
          <w:p w14:paraId="329E4CA3" w14:textId="77777777" w:rsidR="00B363E5" w:rsidRDefault="00B363E5" w:rsidP="002E33BD">
            <w:pPr>
              <w:jc w:val="right"/>
            </w:pPr>
            <w:r>
              <w:t>Atom1</w:t>
            </w:r>
          </w:p>
        </w:tc>
        <w:tc>
          <w:tcPr>
            <w:tcW w:w="1809" w:type="dxa"/>
          </w:tcPr>
          <w:p w14:paraId="7DEEC993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4CB80DBA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4BF38631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586FD5AC" w14:textId="3B5067D2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</w:tr>
      <w:tr w:rsidR="00B363E5" w14:paraId="37FC4B16" w14:textId="77777777" w:rsidTr="002E33BD">
        <w:tc>
          <w:tcPr>
            <w:tcW w:w="2042" w:type="dxa"/>
          </w:tcPr>
          <w:p w14:paraId="228E352F" w14:textId="77777777" w:rsidR="00B363E5" w:rsidRDefault="00B363E5" w:rsidP="002E33BD">
            <w:pPr>
              <w:jc w:val="right"/>
            </w:pPr>
            <w:r>
              <w:t>Atom2</w:t>
            </w:r>
          </w:p>
        </w:tc>
        <w:tc>
          <w:tcPr>
            <w:tcW w:w="1809" w:type="dxa"/>
          </w:tcPr>
          <w:p w14:paraId="449B0ED6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0B94FB84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6D81AD46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22E14AB8" w14:textId="54FF329C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646EBFCA" w14:textId="77777777" w:rsidTr="002E33BD">
        <w:tc>
          <w:tcPr>
            <w:tcW w:w="2042" w:type="dxa"/>
          </w:tcPr>
          <w:p w14:paraId="64D96774" w14:textId="77777777" w:rsidR="00B363E5" w:rsidRDefault="00B363E5" w:rsidP="002E33BD">
            <w:pPr>
              <w:jc w:val="right"/>
            </w:pPr>
            <w:r>
              <w:t>Atom3</w:t>
            </w:r>
          </w:p>
        </w:tc>
        <w:tc>
          <w:tcPr>
            <w:tcW w:w="1809" w:type="dxa"/>
          </w:tcPr>
          <w:p w14:paraId="0362AC87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7B817348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303092DC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527EC595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168F2FE8" w14:textId="77777777" w:rsidTr="002E33BD">
        <w:tc>
          <w:tcPr>
            <w:tcW w:w="2042" w:type="dxa"/>
          </w:tcPr>
          <w:p w14:paraId="07C0A059" w14:textId="77777777" w:rsidR="00B363E5" w:rsidRDefault="00B363E5" w:rsidP="002E33BD">
            <w:pPr>
              <w:jc w:val="right"/>
            </w:pPr>
            <w:r>
              <w:t>Atom4</w:t>
            </w:r>
          </w:p>
        </w:tc>
        <w:tc>
          <w:tcPr>
            <w:tcW w:w="1809" w:type="dxa"/>
          </w:tcPr>
          <w:p w14:paraId="03D42265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7C3828AC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117D403B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0D15C0B9" w14:textId="49C64BEB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0B83DBFB" w14:textId="77777777" w:rsidTr="002E33BD">
        <w:tc>
          <w:tcPr>
            <w:tcW w:w="2042" w:type="dxa"/>
          </w:tcPr>
          <w:p w14:paraId="0E2DA1B0" w14:textId="77777777" w:rsidR="00B363E5" w:rsidRDefault="00B363E5" w:rsidP="002E33BD">
            <w:pPr>
              <w:jc w:val="right"/>
            </w:pPr>
            <w:r>
              <w:t>Atom5</w:t>
            </w:r>
          </w:p>
        </w:tc>
        <w:tc>
          <w:tcPr>
            <w:tcW w:w="1809" w:type="dxa"/>
          </w:tcPr>
          <w:p w14:paraId="07A09E94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37F04BBD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18965F70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5BD813FE" w14:textId="644C42DB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5C6BDA79" w14:textId="77777777" w:rsidTr="002E33BD">
        <w:tc>
          <w:tcPr>
            <w:tcW w:w="2042" w:type="dxa"/>
          </w:tcPr>
          <w:p w14:paraId="5C9AE474" w14:textId="77777777" w:rsidR="00B363E5" w:rsidRDefault="00B363E5" w:rsidP="002E33BD">
            <w:pPr>
              <w:jc w:val="right"/>
            </w:pPr>
            <w:r>
              <w:t>Atom6</w:t>
            </w:r>
          </w:p>
        </w:tc>
        <w:tc>
          <w:tcPr>
            <w:tcW w:w="1809" w:type="dxa"/>
          </w:tcPr>
          <w:p w14:paraId="3D3B1FCA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203F6692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3B4EAEE1" w14:textId="46EAD2E3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5497BE49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43627615" w14:textId="77777777" w:rsidTr="002E33BD">
        <w:tc>
          <w:tcPr>
            <w:tcW w:w="2042" w:type="dxa"/>
          </w:tcPr>
          <w:p w14:paraId="30A939A3" w14:textId="77777777" w:rsidR="00B363E5" w:rsidRDefault="00B363E5" w:rsidP="002E33BD">
            <w:pPr>
              <w:jc w:val="right"/>
            </w:pPr>
            <w:r>
              <w:t>Atom7</w:t>
            </w:r>
          </w:p>
        </w:tc>
        <w:tc>
          <w:tcPr>
            <w:tcW w:w="1809" w:type="dxa"/>
          </w:tcPr>
          <w:p w14:paraId="6714E858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282278C6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4D80009F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42A4B28C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</w:tbl>
    <w:p w14:paraId="6EE0E617" w14:textId="4F63DF0E" w:rsidR="00B363E5" w:rsidRDefault="00B363E5">
      <w:r>
        <w:rPr>
          <w:noProof/>
        </w:rPr>
        <w:drawing>
          <wp:inline distT="0" distB="0" distL="0" distR="0" wp14:anchorId="509D73DD" wp14:editId="378B65DD">
            <wp:extent cx="5939790" cy="3784600"/>
            <wp:effectExtent l="0" t="0" r="3810" b="6350"/>
            <wp:docPr id="141145030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78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10369" w14:textId="77777777" w:rsidR="00B363E5" w:rsidRDefault="00B363E5">
      <w:r>
        <w:br w:type="page"/>
      </w:r>
    </w:p>
    <w:p w14:paraId="1B9CBF7E" w14:textId="3D0E2593" w:rsidR="00B363E5" w:rsidRPr="00B363E5" w:rsidRDefault="00B363E5" w:rsidP="00B363E5">
      <w:pPr>
        <w:rPr>
          <w:b/>
          <w:bCs/>
        </w:rPr>
      </w:pPr>
      <w:r>
        <w:rPr>
          <w:b/>
          <w:bCs/>
        </w:rPr>
        <w:lastRenderedPageBreak/>
        <w:t>XOR</w:t>
      </w:r>
      <w:r w:rsidRPr="00B363E5">
        <w:rPr>
          <w:b/>
          <w:bCs/>
        </w:rPr>
        <w:t>(A,B</w:t>
      </w:r>
      <w:r>
        <w:rPr>
          <w:b/>
          <w:bCs/>
        </w:rPr>
        <w:t>,C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2"/>
        <w:gridCol w:w="1809"/>
        <w:gridCol w:w="1776"/>
        <w:gridCol w:w="1810"/>
        <w:gridCol w:w="1913"/>
      </w:tblGrid>
      <w:tr w:rsidR="00B363E5" w14:paraId="7008FED7" w14:textId="77777777" w:rsidTr="002E33BD">
        <w:tc>
          <w:tcPr>
            <w:tcW w:w="2042" w:type="dxa"/>
          </w:tcPr>
          <w:p w14:paraId="2A80E908" w14:textId="77777777" w:rsidR="00B363E5" w:rsidRDefault="00B363E5" w:rsidP="002E33BD">
            <w:pPr>
              <w:jc w:val="right"/>
            </w:pPr>
          </w:p>
        </w:tc>
        <w:tc>
          <w:tcPr>
            <w:tcW w:w="1809" w:type="dxa"/>
          </w:tcPr>
          <w:p w14:paraId="2E78A42F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A</w:t>
            </w:r>
          </w:p>
        </w:tc>
        <w:tc>
          <w:tcPr>
            <w:tcW w:w="1776" w:type="dxa"/>
          </w:tcPr>
          <w:p w14:paraId="653F7577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1810" w:type="dxa"/>
          </w:tcPr>
          <w:p w14:paraId="4E8A40A1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</w:p>
        </w:tc>
        <w:tc>
          <w:tcPr>
            <w:tcW w:w="1913" w:type="dxa"/>
            <w:shd w:val="clear" w:color="auto" w:fill="0F9ED5" w:themeFill="accent4"/>
          </w:tcPr>
          <w:p w14:paraId="28DE37A2" w14:textId="77777777" w:rsidR="00B363E5" w:rsidRPr="00D5158D" w:rsidRDefault="00B363E5" w:rsidP="002E33BD">
            <w:pPr>
              <w:jc w:val="center"/>
              <w:rPr>
                <w:b/>
                <w:bCs/>
              </w:rPr>
            </w:pPr>
            <w:r w:rsidRPr="00D5158D">
              <w:rPr>
                <w:b/>
                <w:bCs/>
              </w:rPr>
              <w:t>Result</w:t>
            </w:r>
          </w:p>
        </w:tc>
      </w:tr>
      <w:tr w:rsidR="00B363E5" w14:paraId="5E97686F" w14:textId="77777777" w:rsidTr="002E33BD">
        <w:tc>
          <w:tcPr>
            <w:tcW w:w="2042" w:type="dxa"/>
          </w:tcPr>
          <w:p w14:paraId="242578C4" w14:textId="77777777" w:rsidR="00B363E5" w:rsidRDefault="00B363E5" w:rsidP="002E33BD">
            <w:pPr>
              <w:jc w:val="right"/>
            </w:pPr>
            <w:r>
              <w:t>Atom1</w:t>
            </w:r>
          </w:p>
        </w:tc>
        <w:tc>
          <w:tcPr>
            <w:tcW w:w="1809" w:type="dxa"/>
          </w:tcPr>
          <w:p w14:paraId="4C96B804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4D1E4FDD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1EEAA608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2AF04518" w14:textId="1193F9E7" w:rsidR="00B363E5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9FE1C83" wp14:editId="05E4D3CD">
                      <wp:simplePos x="0" y="0"/>
                      <wp:positionH relativeFrom="column">
                        <wp:posOffset>-3037012</wp:posOffset>
                      </wp:positionH>
                      <wp:positionV relativeFrom="paragraph">
                        <wp:posOffset>14854</wp:posOffset>
                      </wp:positionV>
                      <wp:extent cx="3688991" cy="143123"/>
                      <wp:effectExtent l="0" t="0" r="26035" b="28575"/>
                      <wp:wrapNone/>
                      <wp:docPr id="371613619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991" cy="1431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753159" id="Rectangle 17" o:spid="_x0000_s1026" style="position:absolute;margin-left:-239.15pt;margin-top:1.15pt;width:290.45pt;height:11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B363E5">
              <w:rPr>
                <w:b/>
                <w:bCs/>
              </w:rPr>
              <w:t>1</w:t>
            </w:r>
          </w:p>
        </w:tc>
      </w:tr>
      <w:tr w:rsidR="00B363E5" w14:paraId="37091364" w14:textId="77777777" w:rsidTr="002E33BD">
        <w:tc>
          <w:tcPr>
            <w:tcW w:w="2042" w:type="dxa"/>
          </w:tcPr>
          <w:p w14:paraId="718E456F" w14:textId="77777777" w:rsidR="00B363E5" w:rsidRDefault="00B363E5" w:rsidP="002E33BD">
            <w:pPr>
              <w:jc w:val="right"/>
            </w:pPr>
            <w:r>
              <w:t>Atom2</w:t>
            </w:r>
          </w:p>
        </w:tc>
        <w:tc>
          <w:tcPr>
            <w:tcW w:w="1809" w:type="dxa"/>
          </w:tcPr>
          <w:p w14:paraId="7A0AAEBA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06DE1C12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11E793D1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7C1E7205" w14:textId="33ECBBB5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646686BC" w14:textId="77777777" w:rsidTr="002E33BD">
        <w:tc>
          <w:tcPr>
            <w:tcW w:w="2042" w:type="dxa"/>
          </w:tcPr>
          <w:p w14:paraId="7239BA9E" w14:textId="77777777" w:rsidR="00B363E5" w:rsidRDefault="00B363E5" w:rsidP="002E33BD">
            <w:pPr>
              <w:jc w:val="right"/>
            </w:pPr>
            <w:r>
              <w:t>Atom3</w:t>
            </w:r>
          </w:p>
        </w:tc>
        <w:tc>
          <w:tcPr>
            <w:tcW w:w="1809" w:type="dxa"/>
          </w:tcPr>
          <w:p w14:paraId="2BB930B1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7A8DC25A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2B65DE8C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913" w:type="dxa"/>
            <w:shd w:val="clear" w:color="auto" w:fill="0F9ED5" w:themeFill="accent4"/>
          </w:tcPr>
          <w:p w14:paraId="7E177167" w14:textId="57AC45B9" w:rsidR="00B363E5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530B513C" wp14:editId="14098F45">
                      <wp:simplePos x="0" y="0"/>
                      <wp:positionH relativeFrom="column">
                        <wp:posOffset>-3084830</wp:posOffset>
                      </wp:positionH>
                      <wp:positionV relativeFrom="paragraph">
                        <wp:posOffset>18415</wp:posOffset>
                      </wp:positionV>
                      <wp:extent cx="3688715" cy="142875"/>
                      <wp:effectExtent l="0" t="0" r="26035" b="28575"/>
                      <wp:wrapNone/>
                      <wp:docPr id="1872543595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715" cy="1428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C55D5B" id="Rectangle 17" o:spid="_x0000_s1026" style="position:absolute;margin-left:-242.9pt;margin-top:1.45pt;width:290.45pt;height:11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B363E5">
              <w:rPr>
                <w:b/>
                <w:bCs/>
              </w:rPr>
              <w:t>1</w:t>
            </w:r>
          </w:p>
        </w:tc>
      </w:tr>
      <w:tr w:rsidR="00B363E5" w14:paraId="2A6F3E70" w14:textId="77777777" w:rsidTr="002E33BD">
        <w:tc>
          <w:tcPr>
            <w:tcW w:w="2042" w:type="dxa"/>
          </w:tcPr>
          <w:p w14:paraId="4C4BC020" w14:textId="77777777" w:rsidR="00B363E5" w:rsidRDefault="00B363E5" w:rsidP="002E33BD">
            <w:pPr>
              <w:jc w:val="right"/>
            </w:pPr>
            <w:r>
              <w:t>Atom4</w:t>
            </w:r>
          </w:p>
        </w:tc>
        <w:tc>
          <w:tcPr>
            <w:tcW w:w="1809" w:type="dxa"/>
          </w:tcPr>
          <w:p w14:paraId="11165FB3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226201DD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24EE38BA" w14:textId="30AC6868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62030F4F" w14:textId="5645D840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</w:p>
        </w:tc>
      </w:tr>
      <w:tr w:rsidR="00B363E5" w14:paraId="26591840" w14:textId="77777777" w:rsidTr="002E33BD">
        <w:tc>
          <w:tcPr>
            <w:tcW w:w="2042" w:type="dxa"/>
          </w:tcPr>
          <w:p w14:paraId="08BB2861" w14:textId="77777777" w:rsidR="00B363E5" w:rsidRDefault="00B363E5" w:rsidP="002E33BD">
            <w:pPr>
              <w:jc w:val="right"/>
            </w:pPr>
            <w:r>
              <w:t>Atom5</w:t>
            </w:r>
          </w:p>
        </w:tc>
        <w:tc>
          <w:tcPr>
            <w:tcW w:w="1809" w:type="dxa"/>
          </w:tcPr>
          <w:p w14:paraId="0F08D4FA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776" w:type="dxa"/>
          </w:tcPr>
          <w:p w14:paraId="60DF3616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6E2ADDD4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7D8D072C" w14:textId="7B58300A" w:rsidR="00B363E5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2DEE359" wp14:editId="2A4CB778">
                      <wp:simplePos x="0" y="0"/>
                      <wp:positionH relativeFrom="column">
                        <wp:posOffset>-3013158</wp:posOffset>
                      </wp:positionH>
                      <wp:positionV relativeFrom="paragraph">
                        <wp:posOffset>22446</wp:posOffset>
                      </wp:positionV>
                      <wp:extent cx="3688991" cy="143123"/>
                      <wp:effectExtent l="0" t="0" r="26035" b="28575"/>
                      <wp:wrapNone/>
                      <wp:docPr id="1436199606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991" cy="1431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3B8964" id="Rectangle 17" o:spid="_x0000_s1026" style="position:absolute;margin-left:-237.25pt;margin-top:1.75pt;width:290.45pt;height:1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B363E5">
              <w:rPr>
                <w:b/>
                <w:bCs/>
              </w:rPr>
              <w:t>1</w:t>
            </w:r>
          </w:p>
        </w:tc>
      </w:tr>
      <w:tr w:rsidR="00B363E5" w14:paraId="759F2449" w14:textId="77777777" w:rsidTr="002E33BD">
        <w:tc>
          <w:tcPr>
            <w:tcW w:w="2042" w:type="dxa"/>
          </w:tcPr>
          <w:p w14:paraId="43040D11" w14:textId="77777777" w:rsidR="00B363E5" w:rsidRDefault="00B363E5" w:rsidP="002E33BD">
            <w:pPr>
              <w:jc w:val="right"/>
            </w:pPr>
            <w:r>
              <w:t>Atom6</w:t>
            </w:r>
          </w:p>
        </w:tc>
        <w:tc>
          <w:tcPr>
            <w:tcW w:w="1809" w:type="dxa"/>
          </w:tcPr>
          <w:p w14:paraId="0D761966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06B917D4" w14:textId="77777777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810" w:type="dxa"/>
          </w:tcPr>
          <w:p w14:paraId="05D3D538" w14:textId="4F8CBA89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2AA77779" w14:textId="2EF4A8F1" w:rsidR="00B363E5" w:rsidRPr="00D5158D" w:rsidRDefault="00780610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58328AEC" wp14:editId="6819CC28">
                      <wp:simplePos x="0" y="0"/>
                      <wp:positionH relativeFrom="column">
                        <wp:posOffset>-3037012</wp:posOffset>
                      </wp:positionH>
                      <wp:positionV relativeFrom="paragraph">
                        <wp:posOffset>187822</wp:posOffset>
                      </wp:positionV>
                      <wp:extent cx="3688991" cy="143123"/>
                      <wp:effectExtent l="0" t="0" r="26035" b="28575"/>
                      <wp:wrapNone/>
                      <wp:docPr id="575130752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88991" cy="143123"/>
                              </a:xfrm>
                              <a:prstGeom prst="rect">
                                <a:avLst/>
                              </a:prstGeom>
                              <a:solidFill>
                                <a:srgbClr val="D9D9D9">
                                  <a:alpha val="50196"/>
                                </a:srgb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9A657F" id="Rectangle 17" o:spid="_x0000_s1026" style="position:absolute;margin-left:-239.15pt;margin-top:14.8pt;width:290.45pt;height:11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" fillcolor="#d9d9d9" strokecolor="#030e13 [484]" strokeweight="1pt">
                      <v:fill opacity="32896f"/>
                    </v:rect>
                  </w:pict>
                </mc:Fallback>
              </mc:AlternateContent>
            </w:r>
            <w:r w:rsidR="00B363E5">
              <w:rPr>
                <w:b/>
                <w:bCs/>
              </w:rPr>
              <w:t>0</w:t>
            </w:r>
          </w:p>
        </w:tc>
      </w:tr>
      <w:tr w:rsidR="00B363E5" w14:paraId="55C8E396" w14:textId="77777777" w:rsidTr="002E33BD">
        <w:tc>
          <w:tcPr>
            <w:tcW w:w="2042" w:type="dxa"/>
          </w:tcPr>
          <w:p w14:paraId="754001B9" w14:textId="77777777" w:rsidR="00B363E5" w:rsidRDefault="00B363E5" w:rsidP="002E33BD">
            <w:pPr>
              <w:jc w:val="right"/>
            </w:pPr>
            <w:r>
              <w:t>Atom7</w:t>
            </w:r>
          </w:p>
        </w:tc>
        <w:tc>
          <w:tcPr>
            <w:tcW w:w="1809" w:type="dxa"/>
          </w:tcPr>
          <w:p w14:paraId="338F0421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776" w:type="dxa"/>
          </w:tcPr>
          <w:p w14:paraId="109E2B73" w14:textId="77777777" w:rsidR="00B363E5" w:rsidRDefault="00B363E5" w:rsidP="002E33BD">
            <w:pPr>
              <w:jc w:val="center"/>
            </w:pPr>
            <w:r>
              <w:t>0</w:t>
            </w:r>
          </w:p>
        </w:tc>
        <w:tc>
          <w:tcPr>
            <w:tcW w:w="1810" w:type="dxa"/>
          </w:tcPr>
          <w:p w14:paraId="1EF59CDE" w14:textId="648EEE79" w:rsidR="00B363E5" w:rsidRDefault="00B363E5" w:rsidP="002E33BD">
            <w:pPr>
              <w:jc w:val="center"/>
            </w:pPr>
            <w:r>
              <w:t>1</w:t>
            </w:r>
          </w:p>
        </w:tc>
        <w:tc>
          <w:tcPr>
            <w:tcW w:w="1913" w:type="dxa"/>
            <w:shd w:val="clear" w:color="auto" w:fill="0F9ED5" w:themeFill="accent4"/>
          </w:tcPr>
          <w:p w14:paraId="4F8FAC11" w14:textId="1415C77B" w:rsidR="00B363E5" w:rsidRPr="00D5158D" w:rsidRDefault="00B363E5" w:rsidP="002E3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</w:tr>
      <w:tr w:rsidR="00B363E5" w14:paraId="35505106" w14:textId="77777777" w:rsidTr="002E33BD">
        <w:tc>
          <w:tcPr>
            <w:tcW w:w="2042" w:type="dxa"/>
          </w:tcPr>
          <w:p w14:paraId="1F3F5079" w14:textId="77777777" w:rsidR="00B363E5" w:rsidRDefault="00B363E5" w:rsidP="002E33BD">
            <w:pPr>
              <w:jc w:val="right"/>
            </w:pPr>
          </w:p>
        </w:tc>
        <w:tc>
          <w:tcPr>
            <w:tcW w:w="1809" w:type="dxa"/>
          </w:tcPr>
          <w:p w14:paraId="5AFF03A1" w14:textId="77777777" w:rsidR="00B363E5" w:rsidRDefault="00B363E5" w:rsidP="002E33BD">
            <w:pPr>
              <w:jc w:val="center"/>
            </w:pPr>
          </w:p>
        </w:tc>
        <w:tc>
          <w:tcPr>
            <w:tcW w:w="1776" w:type="dxa"/>
          </w:tcPr>
          <w:p w14:paraId="043B10E2" w14:textId="77777777" w:rsidR="00B363E5" w:rsidRDefault="00B363E5" w:rsidP="002E33BD">
            <w:pPr>
              <w:jc w:val="center"/>
            </w:pPr>
          </w:p>
        </w:tc>
        <w:tc>
          <w:tcPr>
            <w:tcW w:w="1810" w:type="dxa"/>
          </w:tcPr>
          <w:p w14:paraId="690355F6" w14:textId="2B2CA4FB" w:rsidR="00B363E5" w:rsidRDefault="00B363E5" w:rsidP="002E33BD">
            <w:pPr>
              <w:jc w:val="center"/>
            </w:pPr>
          </w:p>
        </w:tc>
        <w:tc>
          <w:tcPr>
            <w:tcW w:w="1913" w:type="dxa"/>
            <w:shd w:val="clear" w:color="auto" w:fill="0F9ED5" w:themeFill="accent4"/>
          </w:tcPr>
          <w:p w14:paraId="4005B07C" w14:textId="3ED8232E" w:rsidR="00B363E5" w:rsidRDefault="00B363E5" w:rsidP="002E33BD">
            <w:pPr>
              <w:jc w:val="center"/>
              <w:rPr>
                <w:b/>
                <w:bCs/>
              </w:rPr>
            </w:pPr>
          </w:p>
        </w:tc>
      </w:tr>
    </w:tbl>
    <w:p w14:paraId="5378766C" w14:textId="6BBB974E" w:rsidR="00B363E5" w:rsidRDefault="00B363E5"/>
    <w:p w14:paraId="32E7E951" w14:textId="15FD3C07" w:rsidR="00B363E5" w:rsidRPr="00D5158D" w:rsidRDefault="00B363E5">
      <w:r>
        <w:rPr>
          <w:noProof/>
        </w:rPr>
        <w:drawing>
          <wp:inline distT="0" distB="0" distL="0" distR="0" wp14:anchorId="2D5D6EE0" wp14:editId="24D6025A">
            <wp:extent cx="5939790" cy="3784600"/>
            <wp:effectExtent l="0" t="0" r="3810" b="6350"/>
            <wp:docPr id="63709196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78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63E5" w:rsidRPr="00D5158D" w:rsidSect="00AB2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2MDc1NLIwtjC2NDdX0lEKTi0uzszPAykwrAUAYUXPRCwAAAA="/>
  </w:docVars>
  <w:rsids>
    <w:rsidRoot w:val="00D5158D"/>
    <w:rsid w:val="0072150B"/>
    <w:rsid w:val="00726DB5"/>
    <w:rsid w:val="00780610"/>
    <w:rsid w:val="00AB2FBB"/>
    <w:rsid w:val="00B363E5"/>
    <w:rsid w:val="00B838CD"/>
    <w:rsid w:val="00C50F70"/>
    <w:rsid w:val="00D5158D"/>
    <w:rsid w:val="00D8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5F7B6"/>
  <w15:chartTrackingRefBased/>
  <w15:docId w15:val="{49D4A3EC-E621-42E8-8375-AAA776625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8CD"/>
  </w:style>
  <w:style w:type="paragraph" w:styleId="Heading1">
    <w:name w:val="heading 1"/>
    <w:basedOn w:val="Normal"/>
    <w:next w:val="Normal"/>
    <w:link w:val="Heading1Char"/>
    <w:uiPriority w:val="9"/>
    <w:qFormat/>
    <w:rsid w:val="00D5158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158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158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158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158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158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158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158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158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158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158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158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158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158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158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158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158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158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158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15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158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158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158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158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158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158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158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158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158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515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201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60C78-D573-414C-ACF6-F2712E01D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0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o Scorzelli</dc:creator>
  <cp:keywords/>
  <dc:description/>
  <cp:lastModifiedBy>Giorgio Scorzelli</cp:lastModifiedBy>
  <cp:revision>1</cp:revision>
  <cp:lastPrinted>2024-09-20T12:26:00Z</cp:lastPrinted>
  <dcterms:created xsi:type="dcterms:W3CDTF">2024-09-20T12:05:00Z</dcterms:created>
  <dcterms:modified xsi:type="dcterms:W3CDTF">2024-09-20T13:41:00Z</dcterms:modified>
</cp:coreProperties>
</file>